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6AB75437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2F2B848">
        <w:rPr>
          <w:rFonts w:ascii="Monotype Corsiva" w:hAnsi="Monotype Corsiva"/>
          <w:sz w:val="40"/>
          <w:szCs w:val="40"/>
        </w:rPr>
        <w:t xml:space="preserve">Week of </w:t>
      </w:r>
      <w:r w:rsidR="254452B8" w:rsidRPr="02F2B848">
        <w:rPr>
          <w:rFonts w:ascii="Monotype Corsiva" w:hAnsi="Monotype Corsiva"/>
          <w:sz w:val="40"/>
          <w:szCs w:val="40"/>
        </w:rPr>
        <w:t xml:space="preserve">August </w:t>
      </w:r>
      <w:r w:rsidR="28411C6B" w:rsidRPr="02F2B848">
        <w:rPr>
          <w:rFonts w:ascii="Monotype Corsiva" w:hAnsi="Monotype Corsiva"/>
          <w:sz w:val="40"/>
          <w:szCs w:val="40"/>
        </w:rPr>
        <w:t>1</w:t>
      </w:r>
      <w:r w:rsidR="4CB933C2" w:rsidRPr="02F2B848">
        <w:rPr>
          <w:rFonts w:ascii="Monotype Corsiva" w:hAnsi="Monotype Corsiva"/>
          <w:sz w:val="40"/>
          <w:szCs w:val="40"/>
        </w:rPr>
        <w:t>9</w:t>
      </w:r>
      <w:r w:rsidR="0C107A60" w:rsidRPr="02F2B848">
        <w:rPr>
          <w:rFonts w:ascii="Monotype Corsiva" w:hAnsi="Monotype Corsiva"/>
          <w:sz w:val="40"/>
          <w:szCs w:val="40"/>
        </w:rPr>
        <w:t>-23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7563DDB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2F2B848">
        <w:rPr>
          <w:rFonts w:ascii="Cambria" w:hAnsi="Cambria"/>
          <w:b/>
          <w:bCs/>
          <w:sz w:val="21"/>
          <w:szCs w:val="21"/>
        </w:rPr>
        <w:t>EDUCATOR’</w:t>
      </w:r>
      <w:r w:rsidR="0EE3023D" w:rsidRPr="02F2B848">
        <w:rPr>
          <w:rFonts w:ascii="Cambria" w:hAnsi="Cambria"/>
          <w:b/>
          <w:bCs/>
          <w:sz w:val="21"/>
          <w:szCs w:val="21"/>
        </w:rPr>
        <w:t>S NAME</w:t>
      </w:r>
      <w:r w:rsidR="6C40E8FA" w:rsidRPr="02F2B848">
        <w:rPr>
          <w:rFonts w:ascii="Cambria" w:hAnsi="Cambria"/>
          <w:b/>
          <w:bCs/>
          <w:sz w:val="21"/>
          <w:szCs w:val="21"/>
        </w:rPr>
        <w:t>:</w:t>
      </w:r>
      <w:r w:rsidR="0EFDBFAC" w:rsidRPr="02F2B848">
        <w:rPr>
          <w:rFonts w:ascii="Cambria" w:hAnsi="Cambria"/>
          <w:b/>
          <w:bCs/>
          <w:sz w:val="21"/>
          <w:szCs w:val="21"/>
        </w:rPr>
        <w:t xml:space="preserve"> </w:t>
      </w:r>
      <w:r w:rsidR="00BE37F4">
        <w:rPr>
          <w:rFonts w:ascii="Cambria" w:hAnsi="Cambria"/>
          <w:b/>
          <w:bCs/>
          <w:sz w:val="21"/>
          <w:szCs w:val="21"/>
        </w:rPr>
        <w:t>Clawson</w:t>
      </w:r>
      <w:r w:rsidR="00C856E6">
        <w:rPr>
          <w:rFonts w:ascii="Cambria" w:hAnsi="Cambria"/>
          <w:b/>
          <w:bCs/>
          <w:sz w:val="21"/>
          <w:szCs w:val="21"/>
        </w:rPr>
        <w:t>/</w:t>
      </w:r>
      <w:r w:rsidR="00BE37F4">
        <w:rPr>
          <w:rFonts w:ascii="Cambria" w:hAnsi="Cambria"/>
          <w:b/>
          <w:bCs/>
          <w:sz w:val="21"/>
          <w:szCs w:val="21"/>
        </w:rPr>
        <w:t>Carlton</w:t>
      </w:r>
      <w:r w:rsidR="46BB3881" w:rsidRPr="02F2B848">
        <w:rPr>
          <w:rFonts w:ascii="Cambria" w:hAnsi="Cambria"/>
          <w:b/>
          <w:bCs/>
          <w:sz w:val="21"/>
          <w:szCs w:val="21"/>
        </w:rPr>
        <w:t xml:space="preserve">       </w:t>
      </w:r>
      <w:r w:rsidR="08942186" w:rsidRPr="02F2B848">
        <w:rPr>
          <w:rFonts w:ascii="Cambria" w:hAnsi="Cambria"/>
          <w:b/>
          <w:bCs/>
          <w:sz w:val="21"/>
          <w:szCs w:val="21"/>
        </w:rPr>
        <w:t xml:space="preserve"> S</w:t>
      </w:r>
      <w:r w:rsidR="0EE3023D" w:rsidRPr="02F2B848">
        <w:rPr>
          <w:rFonts w:ascii="Cambria" w:hAnsi="Cambria"/>
          <w:b/>
          <w:bCs/>
          <w:sz w:val="21"/>
          <w:szCs w:val="21"/>
        </w:rPr>
        <w:t>UBJECT</w:t>
      </w:r>
      <w:r w:rsidR="08942186" w:rsidRPr="02F2B848">
        <w:rPr>
          <w:rFonts w:ascii="Cambria" w:hAnsi="Cambria"/>
          <w:b/>
          <w:bCs/>
          <w:sz w:val="21"/>
          <w:szCs w:val="21"/>
        </w:rPr>
        <w:t>:</w:t>
      </w:r>
      <w:r w:rsidR="71F60A39" w:rsidRPr="02F2B848">
        <w:rPr>
          <w:rFonts w:ascii="Cambria" w:hAnsi="Cambria"/>
          <w:b/>
          <w:bCs/>
          <w:sz w:val="21"/>
          <w:szCs w:val="21"/>
        </w:rPr>
        <w:t xml:space="preserve"> </w:t>
      </w:r>
      <w:r w:rsidR="00BE37F4">
        <w:rPr>
          <w:rFonts w:ascii="Cambria" w:hAnsi="Cambria"/>
          <w:b/>
          <w:bCs/>
          <w:sz w:val="21"/>
          <w:szCs w:val="21"/>
        </w:rPr>
        <w:t>Personal Finance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2F2B84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2F2B84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5E80DC8B"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tructure and routine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EDCA5" w14:textId="77777777" w:rsidR="009C606F" w:rsidRDefault="009C606F" w:rsidP="00FB3BA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racking Your Expenses</w:t>
            </w:r>
          </w:p>
          <w:p w14:paraId="2776A784" w14:textId="72DF8F22" w:rsidR="00A410A7" w:rsidRDefault="009C606F" w:rsidP="00FB3BA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Chapter 2 Lesson </w:t>
            </w:r>
            <w:r w:rsidR="00AA11F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4</w:t>
            </w:r>
          </w:p>
          <w:p w14:paraId="42094E0B" w14:textId="12B839EA" w:rsidR="009C606F" w:rsidRPr="006D32FE" w:rsidRDefault="009C606F" w:rsidP="00FB3BA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59056" w14:textId="77777777" w:rsidR="00A410A7" w:rsidRDefault="00AA11FB" w:rsidP="00FB3BA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ake Budgeting a Habit</w:t>
            </w:r>
          </w:p>
          <w:p w14:paraId="26B02378" w14:textId="77777777" w:rsidR="00AA11FB" w:rsidRDefault="00AA11FB" w:rsidP="00FB3BA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2 Lesson 5</w:t>
            </w:r>
          </w:p>
          <w:p w14:paraId="7A03C3D9" w14:textId="40927297" w:rsidR="00AA11FB" w:rsidRPr="006D32FE" w:rsidRDefault="00AA11FB" w:rsidP="00FB3BA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20E4A" w14:textId="327FB935" w:rsidR="02F2B848" w:rsidRDefault="00AA11FB" w:rsidP="02F2B848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Relationships and Budgeting</w:t>
            </w:r>
          </w:p>
          <w:p w14:paraId="7CA6B80A" w14:textId="04EDB169" w:rsidR="00AA11FB" w:rsidRDefault="00AA11FB" w:rsidP="02F2B848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2 Lesson 6</w:t>
            </w:r>
          </w:p>
          <w:p w14:paraId="7D7D6373" w14:textId="0F972307" w:rsidR="00A410A7" w:rsidRPr="006D32FE" w:rsidRDefault="00A410A7" w:rsidP="1FF0651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13155A" w14:textId="77777777" w:rsidR="00A410A7" w:rsidRDefault="0098559E" w:rsidP="02F2B848">
            <w:pPr>
              <w:widowControl w:val="0"/>
              <w:spacing w:line="240" w:lineRule="auto"/>
              <w:jc w:val="center"/>
            </w:pPr>
            <w:r>
              <w:t>Chapter 2 Review</w:t>
            </w:r>
          </w:p>
          <w:p w14:paraId="4E5D2A4A" w14:textId="293364EC" w:rsidR="0098559E" w:rsidRPr="006D32FE" w:rsidRDefault="0098559E" w:rsidP="02F2B848">
            <w:pPr>
              <w:widowControl w:val="0"/>
              <w:spacing w:line="240" w:lineRule="auto"/>
              <w:jc w:val="center"/>
            </w:pPr>
            <w:r>
              <w:t>Summa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D4615" w14:textId="77777777" w:rsidR="00A410A7" w:rsidRDefault="0098559E" w:rsidP="00EB665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2 Test</w:t>
            </w:r>
          </w:p>
          <w:p w14:paraId="672C27EE" w14:textId="0C1B7093" w:rsidR="0098559E" w:rsidRPr="006D32FE" w:rsidRDefault="0098559E" w:rsidP="00EB665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ummary</w:t>
            </w:r>
          </w:p>
        </w:tc>
      </w:tr>
      <w:tr w:rsidR="00A410A7" w:rsidRPr="006D32FE" w14:paraId="43D4F6AC" w14:textId="77777777" w:rsidTr="02F2B84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0F40EAC5" w:rsidR="00A410A7" w:rsidRPr="006D32FE" w:rsidRDefault="009C606F" w:rsidP="00FB3BAE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proofErr w:type="gramStart"/>
            <w:r w:rsidRPr="009C606F"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>9  Using</w:t>
            </w:r>
            <w:proofErr w:type="gramEnd"/>
            <w:r w:rsidRPr="009C606F"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 research from local sources (such as cost of living calculators, newspapers, chambers of commerce, local government, and company websites), create a monthly personal budget that reflects household living expenses, taxes, potential savings, and an emergency fund. Develop a saving/spending plan for a week and track actual spending for comparison. </w:t>
            </w:r>
          </w:p>
        </w:tc>
      </w:tr>
      <w:tr w:rsidR="00A410A7" w:rsidRPr="006D32FE" w14:paraId="17DA884E" w14:textId="77777777" w:rsidTr="02F2B84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E56722" w14:textId="46F88685" w:rsidR="00A410A7" w:rsidRPr="006D32FE" w:rsidRDefault="00A410A7" w:rsidP="02F2B84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1D8BB28" w14:textId="0B4E76A7" w:rsidR="00A410A7" w:rsidRPr="006D32FE" w:rsidRDefault="00EB665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color w:val="auto"/>
                <w:kern w:val="1"/>
                <w:sz w:val="20"/>
                <w:szCs w:val="20"/>
                <w:lang w:eastAsia="ar-SA"/>
              </w:rPr>
              <w:t xml:space="preserve">I can </w:t>
            </w:r>
            <w:r w:rsidRPr="00EB6653">
              <w:rPr>
                <w:rFonts w:ascii="Arial Narrow" w:eastAsia="Arial Narrow" w:hAnsi="Arial Narrow" w:cs="Arial Narrow"/>
                <w:color w:val="auto"/>
                <w:kern w:val="1"/>
                <w:sz w:val="20"/>
                <w:szCs w:val="20"/>
                <w:lang w:eastAsia="ar-SA"/>
              </w:rPr>
              <w:t>Understand the purpose, importance, and process of tracking your expenses to help you stick to and evaluate any needed adjustments in your budget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85165" w14:textId="4E4A6521" w:rsidR="00A410A7" w:rsidRPr="006D32FE" w:rsidRDefault="00A410A7" w:rsidP="02F2B84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6863391" w14:textId="19A42D57" w:rsidR="00A410A7" w:rsidRDefault="00AA11FB" w:rsidP="02F2B84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define irregular income.  </w:t>
            </w:r>
          </w:p>
          <w:p w14:paraId="342CC089" w14:textId="3351C9C8" w:rsidR="00AA11FB" w:rsidRPr="006D32FE" w:rsidRDefault="00AA11FB" w:rsidP="02F2B84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Understand how to budget with an irregular income.</w:t>
            </w:r>
          </w:p>
          <w:p w14:paraId="2DCA86DE" w14:textId="522FE169" w:rsidR="00A410A7" w:rsidRPr="006D32FE" w:rsidRDefault="00A410A7" w:rsidP="02F2B84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1312138" w14:textId="5D846CE3" w:rsidR="00A410A7" w:rsidRPr="006D32FE" w:rsidRDefault="00A410A7" w:rsidP="02F2B84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78524A2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DF4ED" w14:textId="349FE1B3" w:rsidR="00A410A7" w:rsidRPr="006D32FE" w:rsidRDefault="00A410A7" w:rsidP="02F2B848">
            <w:pPr>
              <w:rPr>
                <w:rFonts w:ascii="Cambria" w:hAnsi="Cambria"/>
                <w:sz w:val="20"/>
                <w:szCs w:val="20"/>
              </w:rPr>
            </w:pPr>
          </w:p>
          <w:p w14:paraId="2973C29B" w14:textId="4299D6EE" w:rsidR="00A410A7" w:rsidRDefault="00AA11FB" w:rsidP="02F2B84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dentify</w:t>
            </w:r>
            <w:r w:rsidR="0098559E">
              <w:rPr>
                <w:rFonts w:ascii="Cambria" w:hAnsi="Cambria"/>
                <w:sz w:val="20"/>
                <w:szCs w:val="20"/>
              </w:rPr>
              <w:t xml:space="preserve"> your money personality as it relates to the task of budgeting.</w:t>
            </w:r>
          </w:p>
          <w:p w14:paraId="37CF4D5E" w14:textId="4DEC5BDE" w:rsidR="0098559E" w:rsidRDefault="0098559E" w:rsidP="02F2B84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recognize the importance of sharing money goals and budgeting in marriage.</w:t>
            </w:r>
          </w:p>
          <w:p w14:paraId="672519EC" w14:textId="39139023" w:rsidR="0098559E" w:rsidRPr="006D32FE" w:rsidRDefault="0098559E" w:rsidP="02F2B84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understand that budgeting is a money habit that promotes financial security and a lifestyle of giving.</w:t>
            </w:r>
          </w:p>
          <w:p w14:paraId="5D23F95C" w14:textId="489334D8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4C9613" w14:textId="26B11764" w:rsidR="00A410A7" w:rsidRPr="006D32FE" w:rsidRDefault="00A410A7" w:rsidP="02F2B848">
            <w:pPr>
              <w:rPr>
                <w:rFonts w:ascii="Cambria" w:hAnsi="Cambria"/>
                <w:sz w:val="20"/>
                <w:szCs w:val="20"/>
              </w:rPr>
            </w:pPr>
          </w:p>
          <w:p w14:paraId="20EAF4ED" w14:textId="79E2C2B1" w:rsidR="00A410A7" w:rsidRPr="006D32FE" w:rsidRDefault="0098559E" w:rsidP="02F2B84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ll previous listed objectives</w:t>
            </w:r>
          </w:p>
          <w:p w14:paraId="120A0464" w14:textId="7C3F591C" w:rsidR="00A410A7" w:rsidRPr="006D32FE" w:rsidRDefault="00A410A7" w:rsidP="02F2B848">
            <w:pPr>
              <w:rPr>
                <w:rFonts w:ascii="Cambria" w:hAnsi="Cambria"/>
                <w:sz w:val="20"/>
                <w:szCs w:val="20"/>
              </w:rPr>
            </w:pPr>
          </w:p>
          <w:p w14:paraId="07B61B8F" w14:textId="1217FD0E" w:rsidR="00A410A7" w:rsidRPr="006D32FE" w:rsidRDefault="00A410A7" w:rsidP="02F2B848">
            <w:pPr>
              <w:rPr>
                <w:rFonts w:ascii="Cambria" w:hAnsi="Cambria"/>
                <w:sz w:val="20"/>
                <w:szCs w:val="20"/>
              </w:rPr>
            </w:pPr>
          </w:p>
          <w:p w14:paraId="7043E57C" w14:textId="41575BF9" w:rsidR="00A410A7" w:rsidRPr="006D32FE" w:rsidRDefault="00A410A7" w:rsidP="02F2B848">
            <w:pPr>
              <w:rPr>
                <w:rFonts w:ascii="Cambria" w:hAnsi="Cambria"/>
                <w:sz w:val="20"/>
                <w:szCs w:val="20"/>
              </w:rPr>
            </w:pPr>
          </w:p>
          <w:p w14:paraId="5F3791F1" w14:textId="54316DA5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6B0038" w14:textId="77777777" w:rsidR="00A410A7" w:rsidRDefault="00A410A7" w:rsidP="00EB665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9CA1027" w14:textId="3FD98ACA" w:rsidR="0098559E" w:rsidRPr="0098559E" w:rsidRDefault="0098559E" w:rsidP="0098559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ll previous listed objectives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09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23"/>
        <w:gridCol w:w="2021"/>
        <w:gridCol w:w="2495"/>
        <w:gridCol w:w="2449"/>
        <w:gridCol w:w="2679"/>
        <w:gridCol w:w="2430"/>
      </w:tblGrid>
      <w:tr w:rsidR="00865CE8" w:rsidRPr="006D32FE" w14:paraId="41807183" w14:textId="77777777" w:rsidTr="001C5A22">
        <w:trPr>
          <w:trHeight w:val="564"/>
        </w:trPr>
        <w:tc>
          <w:tcPr>
            <w:tcW w:w="302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7275B764" w:rsidR="00865CE8" w:rsidRPr="00EB6653" w:rsidRDefault="00EB6653" w:rsidP="02F2B84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B6653">
              <w:rPr>
                <w:rFonts w:ascii="Cambria" w:hAnsi="Cambria"/>
                <w:color w:val="000000" w:themeColor="text1"/>
                <w:sz w:val="20"/>
                <w:szCs w:val="20"/>
              </w:rPr>
              <w:t>When is a time you’ve tracked your progress on something and seen success?  Maybe this was musical composition, an athletic drill, or an academic grade.  How did tracking your progress help you succeed?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252A3ED1" w:rsidR="00865CE8" w:rsidRPr="00EB6653" w:rsidRDefault="00AA11FB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High school prepares you for adult life.  What are some classes or activities you’re involved in right now that are preparing you for life after high school?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FF96D" w14:textId="0A904E30" w:rsidR="00865CE8" w:rsidRPr="00EB6653" w:rsidRDefault="0098559E" w:rsidP="02F2B84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call if you are a saver or a spender.  How does being a saver affect how you think about money?  How does being a spender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ffect how</w:t>
            </w:r>
            <w:proofErr w:type="gram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you budget?</w:t>
            </w:r>
          </w:p>
          <w:p w14:paraId="42589212" w14:textId="09B75260" w:rsidR="00865CE8" w:rsidRPr="00EB6653" w:rsidRDefault="00865CE8" w:rsidP="02F2B84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1D60777A" w:rsidR="00865CE8" w:rsidRPr="00EB6653" w:rsidRDefault="0098559E" w:rsidP="00FB3BAE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plain the four types of expenses.</w:t>
            </w:r>
          </w:p>
        </w:tc>
        <w:tc>
          <w:tcPr>
            <w:tcW w:w="2430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7E83128E" w:rsidR="00865CE8" w:rsidRPr="006D32FE" w:rsidRDefault="0098559E" w:rsidP="00EB665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one</w:t>
            </w:r>
          </w:p>
        </w:tc>
      </w:tr>
      <w:tr w:rsidR="00A410A7" w:rsidRPr="006D32FE" w14:paraId="371DE99B" w14:textId="77777777" w:rsidTr="001C5A22">
        <w:trPr>
          <w:trHeight w:val="564"/>
        </w:trPr>
        <w:tc>
          <w:tcPr>
            <w:tcW w:w="302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E70908" w14:textId="77777777" w:rsidR="00C80C96" w:rsidRDefault="004F1B14" w:rsidP="02F2B84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4F1B14">
              <w:rPr>
                <w:rFonts w:ascii="Cambria" w:hAnsi="Cambria"/>
                <w:color w:val="000000" w:themeColor="text1"/>
                <w:sz w:val="20"/>
                <w:szCs w:val="20"/>
              </w:rPr>
              <w:t>Do Now – 5min</w:t>
            </w:r>
          </w:p>
          <w:p w14:paraId="7694AF9C" w14:textId="77777777" w:rsidR="004F1B14" w:rsidRPr="004F1B14" w:rsidRDefault="004F1B14" w:rsidP="02F2B84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34C965C" w14:textId="77777777" w:rsidR="004F1B14" w:rsidRDefault="004F1B14" w:rsidP="02F2B84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4F1B14">
              <w:rPr>
                <w:rFonts w:ascii="Cambria" w:hAnsi="Cambria"/>
                <w:color w:val="000000" w:themeColor="text1"/>
                <w:sz w:val="20"/>
                <w:szCs w:val="20"/>
              </w:rPr>
              <w:t>Direct Instruction – Review 5min</w:t>
            </w:r>
          </w:p>
          <w:p w14:paraId="4B3A30B7" w14:textId="77777777" w:rsidR="004F1B14" w:rsidRPr="004F1B14" w:rsidRDefault="004F1B14" w:rsidP="02F2B84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41E4A0D" w14:textId="7EF9B62C" w:rsidR="004F1B14" w:rsidRDefault="004F1B14" w:rsidP="02F2B84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,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e</w:t>
            </w:r>
            <w:proofErr w:type="gram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</w:t>
            </w:r>
            <w:r w:rsidRPr="004F1B1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– 30min</w:t>
            </w:r>
          </w:p>
          <w:p w14:paraId="49DC5259" w14:textId="77777777" w:rsidR="004F1B14" w:rsidRPr="004F1B14" w:rsidRDefault="004F1B14" w:rsidP="02F2B84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9E54AE" w14:textId="550914D3" w:rsidR="004F1B14" w:rsidRPr="00A76F6B" w:rsidRDefault="004F1B14" w:rsidP="02F2B84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4F1B14">
              <w:rPr>
                <w:rFonts w:ascii="Cambria" w:hAnsi="Cambria"/>
                <w:color w:val="000000" w:themeColor="text1"/>
                <w:sz w:val="20"/>
                <w:szCs w:val="20"/>
              </w:rPr>
              <w:t>Closure – 5mi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45B764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80BDD">
              <w:rPr>
                <w:rFonts w:ascii="Cambria" w:hAnsi="Cambria"/>
                <w:color w:val="000000" w:themeColor="text1"/>
                <w:sz w:val="20"/>
                <w:szCs w:val="20"/>
              </w:rPr>
              <w:t>Do Now – 5min</w:t>
            </w:r>
          </w:p>
          <w:p w14:paraId="769969BE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67A85F2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80BDD">
              <w:rPr>
                <w:rFonts w:ascii="Cambria" w:hAnsi="Cambria"/>
                <w:color w:val="000000" w:themeColor="text1"/>
                <w:sz w:val="20"/>
                <w:szCs w:val="20"/>
              </w:rPr>
              <w:t>Direct Instruction – Review 5min</w:t>
            </w:r>
          </w:p>
          <w:p w14:paraId="557192B8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1675CA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80BD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, </w:t>
            </w:r>
            <w:proofErr w:type="gramStart"/>
            <w:r w:rsidRPr="00F80BDD">
              <w:rPr>
                <w:rFonts w:ascii="Cambria" w:hAnsi="Cambria"/>
                <w:color w:val="000000" w:themeColor="text1"/>
                <w:sz w:val="20"/>
                <w:szCs w:val="20"/>
              </w:rPr>
              <w:t>We</w:t>
            </w:r>
            <w:proofErr w:type="gramEnd"/>
            <w:r w:rsidRPr="00F80BD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– 30min</w:t>
            </w:r>
          </w:p>
          <w:p w14:paraId="55B16ACC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125AF898" w:rsidR="00A410A7" w:rsidRPr="006D32FE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80BDD">
              <w:rPr>
                <w:rFonts w:ascii="Cambria" w:hAnsi="Cambria"/>
                <w:color w:val="000000" w:themeColor="text1"/>
                <w:sz w:val="20"/>
                <w:szCs w:val="20"/>
              </w:rPr>
              <w:t>Closure – 5mi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B9A5ED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80BDD">
              <w:rPr>
                <w:rFonts w:ascii="Cambria" w:hAnsi="Cambria"/>
                <w:color w:val="000000" w:themeColor="text1"/>
                <w:sz w:val="20"/>
                <w:szCs w:val="20"/>
              </w:rPr>
              <w:t>Do Now – 5min</w:t>
            </w:r>
          </w:p>
          <w:p w14:paraId="631F5DEC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45630512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80BDD">
              <w:rPr>
                <w:rFonts w:ascii="Cambria" w:hAnsi="Cambria"/>
                <w:color w:val="000000" w:themeColor="text1"/>
                <w:sz w:val="20"/>
                <w:szCs w:val="20"/>
              </w:rPr>
              <w:t>Direct Instruction – Review 5min</w:t>
            </w:r>
          </w:p>
          <w:p w14:paraId="02C65152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D2A58BC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80BD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, </w:t>
            </w:r>
            <w:proofErr w:type="gramStart"/>
            <w:r w:rsidRPr="00F80BDD">
              <w:rPr>
                <w:rFonts w:ascii="Cambria" w:hAnsi="Cambria"/>
                <w:color w:val="000000" w:themeColor="text1"/>
                <w:sz w:val="20"/>
                <w:szCs w:val="20"/>
              </w:rPr>
              <w:t>We</w:t>
            </w:r>
            <w:proofErr w:type="gramEnd"/>
            <w:r w:rsidRPr="00F80BD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– 30min</w:t>
            </w:r>
          </w:p>
          <w:p w14:paraId="2C9AE2A4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4CF57CD8" w:rsidR="00A410A7" w:rsidRPr="006D32FE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80BDD">
              <w:rPr>
                <w:rFonts w:ascii="Cambria" w:hAnsi="Cambria"/>
                <w:color w:val="000000" w:themeColor="text1"/>
                <w:sz w:val="20"/>
                <w:szCs w:val="20"/>
              </w:rPr>
              <w:t>Closure – 5mi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C557F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80BDD">
              <w:rPr>
                <w:rFonts w:ascii="Cambria" w:hAnsi="Cambria"/>
                <w:color w:val="000000" w:themeColor="text1"/>
                <w:sz w:val="20"/>
                <w:szCs w:val="20"/>
              </w:rPr>
              <w:t>Do Now – 5min</w:t>
            </w:r>
          </w:p>
          <w:p w14:paraId="0D58A648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EFD407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80BDD">
              <w:rPr>
                <w:rFonts w:ascii="Cambria" w:hAnsi="Cambria"/>
                <w:color w:val="000000" w:themeColor="text1"/>
                <w:sz w:val="20"/>
                <w:szCs w:val="20"/>
              </w:rPr>
              <w:t>Direct Instruction – Review 5min</w:t>
            </w:r>
          </w:p>
          <w:p w14:paraId="37A5C90A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E1E5CD2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80BD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, </w:t>
            </w:r>
            <w:proofErr w:type="gramStart"/>
            <w:r w:rsidRPr="00F80BDD">
              <w:rPr>
                <w:rFonts w:ascii="Cambria" w:hAnsi="Cambria"/>
                <w:color w:val="000000" w:themeColor="text1"/>
                <w:sz w:val="20"/>
                <w:szCs w:val="20"/>
              </w:rPr>
              <w:t>We</w:t>
            </w:r>
            <w:proofErr w:type="gramEnd"/>
            <w:r w:rsidRPr="00F80BD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– 30min</w:t>
            </w:r>
          </w:p>
          <w:p w14:paraId="1DDBDC7A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16A5F549" w:rsidR="00A410A7" w:rsidRPr="006D32FE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80BDD">
              <w:rPr>
                <w:rFonts w:ascii="Cambria" w:hAnsi="Cambria"/>
                <w:color w:val="000000" w:themeColor="text1"/>
                <w:sz w:val="20"/>
                <w:szCs w:val="20"/>
              </w:rPr>
              <w:t>Closure – 5min</w:t>
            </w:r>
          </w:p>
        </w:tc>
        <w:tc>
          <w:tcPr>
            <w:tcW w:w="2430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262904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80BDD">
              <w:rPr>
                <w:rFonts w:ascii="Cambria" w:hAnsi="Cambria"/>
                <w:color w:val="000000" w:themeColor="text1"/>
                <w:sz w:val="20"/>
                <w:szCs w:val="20"/>
              </w:rPr>
              <w:t>Do Now – 5min</w:t>
            </w:r>
          </w:p>
          <w:p w14:paraId="72004389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F2BCABF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80BDD">
              <w:rPr>
                <w:rFonts w:ascii="Cambria" w:hAnsi="Cambria"/>
                <w:color w:val="000000" w:themeColor="text1"/>
                <w:sz w:val="20"/>
                <w:szCs w:val="20"/>
              </w:rPr>
              <w:t>Direct Instruction – Review 5min</w:t>
            </w:r>
          </w:p>
          <w:p w14:paraId="1E0DAB20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D6AA4C6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80BD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, </w:t>
            </w:r>
            <w:proofErr w:type="gramStart"/>
            <w:r w:rsidRPr="00F80BDD">
              <w:rPr>
                <w:rFonts w:ascii="Cambria" w:hAnsi="Cambria"/>
                <w:color w:val="000000" w:themeColor="text1"/>
                <w:sz w:val="20"/>
                <w:szCs w:val="20"/>
              </w:rPr>
              <w:t>We</w:t>
            </w:r>
            <w:proofErr w:type="gramEnd"/>
            <w:r w:rsidRPr="00F80BD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– 30min</w:t>
            </w:r>
          </w:p>
          <w:p w14:paraId="4F3FF19B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2B2149EE" w14:textId="6324B18E" w:rsidR="00A410A7" w:rsidRPr="006D32FE" w:rsidRDefault="00F80BDD" w:rsidP="00F80BD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80BDD">
              <w:rPr>
                <w:rFonts w:ascii="Cambria" w:hAnsi="Cambria"/>
                <w:color w:val="000000" w:themeColor="text1"/>
                <w:sz w:val="20"/>
                <w:szCs w:val="20"/>
              </w:rPr>
              <w:t>Closure – 5min</w:t>
            </w:r>
          </w:p>
        </w:tc>
      </w:tr>
      <w:tr w:rsidR="00A410A7" w:rsidRPr="006D32FE" w14:paraId="23531563" w14:textId="77777777" w:rsidTr="001C5A22">
        <w:trPr>
          <w:trHeight w:val="3596"/>
        </w:trPr>
        <w:tc>
          <w:tcPr>
            <w:tcW w:w="302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108BE788" w:rsidR="00A410A7" w:rsidRPr="006D32FE" w:rsidRDefault="004F1B14" w:rsidP="00FB3BAE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amsey Classroom</w:t>
            </w:r>
            <w:r w:rsidR="00154860">
              <w:rPr>
                <w:rFonts w:ascii="Cambria" w:hAnsi="Cambria"/>
                <w:b/>
                <w:bCs/>
                <w:sz w:val="20"/>
                <w:szCs w:val="20"/>
              </w:rPr>
              <w:t xml:space="preserve"> Video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2098B491" w:rsidR="00A410A7" w:rsidRPr="006D32FE" w:rsidRDefault="00F80BDD" w:rsidP="00FB3BA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F80BDD">
              <w:rPr>
                <w:rFonts w:ascii="Cambria" w:hAnsi="Cambria"/>
                <w:b/>
                <w:bCs/>
                <w:sz w:val="20"/>
                <w:szCs w:val="20"/>
              </w:rPr>
              <w:t>Ramsey Classroom Video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66E97" w14:textId="22E2B457" w:rsidR="00A410A7" w:rsidRPr="006D32FE" w:rsidRDefault="00F80BDD" w:rsidP="02F2B848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F80BDD">
              <w:rPr>
                <w:rFonts w:ascii="Cambria" w:hAnsi="Cambria"/>
                <w:b/>
                <w:bCs/>
                <w:sz w:val="20"/>
                <w:szCs w:val="20"/>
              </w:rPr>
              <w:t>Ramsey Classroom Video</w:t>
            </w:r>
          </w:p>
          <w:p w14:paraId="55FD87B9" w14:textId="01C5723E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6330E" w14:textId="03355D76" w:rsidR="00A410A7" w:rsidRPr="006D32FE" w:rsidRDefault="00F80BDD" w:rsidP="02F2B848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F80BDD">
              <w:rPr>
                <w:rFonts w:ascii="Cambria" w:hAnsi="Cambria"/>
                <w:b/>
                <w:bCs/>
                <w:sz w:val="20"/>
                <w:szCs w:val="20"/>
              </w:rPr>
              <w:t>Ramsey Classroom Video</w:t>
            </w:r>
          </w:p>
          <w:p w14:paraId="7A4CA024" w14:textId="393A056C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18473566" w:rsidR="00A410A7" w:rsidRPr="006D32FE" w:rsidRDefault="00F80BDD" w:rsidP="02F2B848">
            <w:pPr>
              <w:pStyle w:val="paragraph"/>
              <w:widowControl w:val="0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F80BDD">
              <w:rPr>
                <w:rFonts w:ascii="Cambria" w:hAnsi="Cambria"/>
                <w:b/>
                <w:bCs/>
                <w:sz w:val="20"/>
                <w:szCs w:val="20"/>
              </w:rPr>
              <w:t>Ramsey Classroom Video</w:t>
            </w:r>
          </w:p>
          <w:p w14:paraId="68A88068" w14:textId="77291B41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001C5A22">
        <w:trPr>
          <w:trHeight w:val="3092"/>
        </w:trPr>
        <w:tc>
          <w:tcPr>
            <w:tcW w:w="302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7C9BF" w14:textId="77777777" w:rsidR="006D32FE" w:rsidRDefault="004F1B14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alyze and Reflect</w:t>
            </w:r>
          </w:p>
          <w:p w14:paraId="4DD311F7" w14:textId="77777777" w:rsidR="004F1B14" w:rsidRDefault="004F1B14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ain Idea</w:t>
            </w:r>
          </w:p>
          <w:p w14:paraId="00AB9063" w14:textId="4E517A25" w:rsidR="004F1B14" w:rsidRPr="006D32FE" w:rsidRDefault="004F1B14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Vocabular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268492" w14:textId="77777777" w:rsidR="00F80BDD" w:rsidRPr="00F80BDD" w:rsidRDefault="00F80BDD" w:rsidP="00F80BDD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80BDD">
              <w:rPr>
                <w:rFonts w:ascii="Cambria" w:hAnsi="Cambria"/>
                <w:b/>
                <w:bCs/>
                <w:sz w:val="20"/>
                <w:szCs w:val="20"/>
              </w:rPr>
              <w:t>Analyze and Reflect</w:t>
            </w:r>
          </w:p>
          <w:p w14:paraId="56B8B505" w14:textId="77777777" w:rsidR="00F80BDD" w:rsidRPr="00F80BDD" w:rsidRDefault="00F80BDD" w:rsidP="00F80BDD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80BDD">
              <w:rPr>
                <w:rFonts w:ascii="Cambria" w:hAnsi="Cambria"/>
                <w:b/>
                <w:bCs/>
                <w:sz w:val="20"/>
                <w:szCs w:val="20"/>
              </w:rPr>
              <w:t>Main Idea</w:t>
            </w:r>
          </w:p>
          <w:p w14:paraId="5543362C" w14:textId="070574E2" w:rsidR="006D32FE" w:rsidRPr="006D32FE" w:rsidRDefault="00F80BDD" w:rsidP="00F80BDD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80BDD">
              <w:rPr>
                <w:rFonts w:ascii="Cambria" w:hAnsi="Cambria"/>
                <w:b/>
                <w:bCs/>
                <w:sz w:val="20"/>
                <w:szCs w:val="20"/>
              </w:rPr>
              <w:t>Vocabulary</w:t>
            </w:r>
          </w:p>
          <w:p w14:paraId="50CED0AC" w14:textId="63760338" w:rsidR="006D32FE" w:rsidRPr="006D32FE" w:rsidRDefault="006D32FE" w:rsidP="02F2B84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2D058C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80BDD">
              <w:rPr>
                <w:rFonts w:ascii="Cambria" w:hAnsi="Cambria"/>
                <w:b/>
                <w:bCs/>
                <w:sz w:val="20"/>
                <w:szCs w:val="20"/>
              </w:rPr>
              <w:t>Analyze and Reflect</w:t>
            </w:r>
          </w:p>
          <w:p w14:paraId="663AD2F4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80BDD">
              <w:rPr>
                <w:rFonts w:ascii="Cambria" w:hAnsi="Cambria"/>
                <w:b/>
                <w:bCs/>
                <w:sz w:val="20"/>
                <w:szCs w:val="20"/>
              </w:rPr>
              <w:t>Main Idea</w:t>
            </w:r>
          </w:p>
          <w:p w14:paraId="006E3882" w14:textId="79BBC7A8" w:rsidR="006D32FE" w:rsidRPr="006D32FE" w:rsidRDefault="00F80BDD" w:rsidP="00F80BD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80BDD">
              <w:rPr>
                <w:rFonts w:ascii="Cambria" w:hAnsi="Cambria"/>
                <w:b/>
                <w:bCs/>
                <w:sz w:val="20"/>
                <w:szCs w:val="20"/>
              </w:rPr>
              <w:t>Vocabulary</w:t>
            </w: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1E755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80BDD">
              <w:rPr>
                <w:rFonts w:ascii="Cambria" w:hAnsi="Cambria"/>
                <w:b/>
                <w:bCs/>
                <w:sz w:val="20"/>
                <w:szCs w:val="20"/>
              </w:rPr>
              <w:t>Analyze and Reflect</w:t>
            </w:r>
          </w:p>
          <w:p w14:paraId="7BB46E88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80BDD">
              <w:rPr>
                <w:rFonts w:ascii="Cambria" w:hAnsi="Cambria"/>
                <w:b/>
                <w:bCs/>
                <w:sz w:val="20"/>
                <w:szCs w:val="20"/>
              </w:rPr>
              <w:t>Main Idea</w:t>
            </w:r>
          </w:p>
          <w:p w14:paraId="4561EEA3" w14:textId="5401629F" w:rsidR="006D32FE" w:rsidRPr="006D32FE" w:rsidRDefault="00F80BDD" w:rsidP="00F80BD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80BDD">
              <w:rPr>
                <w:rFonts w:ascii="Cambria" w:hAnsi="Cambria"/>
                <w:b/>
                <w:bCs/>
                <w:sz w:val="20"/>
                <w:szCs w:val="20"/>
              </w:rPr>
              <w:t>Vocabulary</w:t>
            </w:r>
          </w:p>
          <w:p w14:paraId="08E659DB" w14:textId="796B7836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2BA69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80BDD">
              <w:rPr>
                <w:rFonts w:ascii="Cambria" w:hAnsi="Cambria"/>
                <w:b/>
                <w:bCs/>
                <w:sz w:val="20"/>
                <w:szCs w:val="20"/>
              </w:rPr>
              <w:t>Analyze and Reflect</w:t>
            </w:r>
          </w:p>
          <w:p w14:paraId="08E63314" w14:textId="77777777" w:rsidR="00F80BDD" w:rsidRPr="00F80BDD" w:rsidRDefault="00F80BDD" w:rsidP="00F80BD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80BDD">
              <w:rPr>
                <w:rFonts w:ascii="Cambria" w:hAnsi="Cambria"/>
                <w:b/>
                <w:bCs/>
                <w:sz w:val="20"/>
                <w:szCs w:val="20"/>
              </w:rPr>
              <w:t>Main Idea</w:t>
            </w:r>
          </w:p>
          <w:p w14:paraId="7BBFF504" w14:textId="02422D15" w:rsidR="006D32FE" w:rsidRPr="006D32FE" w:rsidRDefault="00F80BDD" w:rsidP="00F80BD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80BDD">
              <w:rPr>
                <w:rFonts w:ascii="Cambria" w:hAnsi="Cambria"/>
                <w:b/>
                <w:bCs/>
                <w:sz w:val="20"/>
                <w:szCs w:val="20"/>
              </w:rPr>
              <w:t>Vocabulary</w:t>
            </w:r>
          </w:p>
          <w:p w14:paraId="0811E74D" w14:textId="43E8795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0108707" w14:textId="77777777" w:rsidTr="001C5A22">
        <w:trPr>
          <w:trHeight w:val="2732"/>
        </w:trPr>
        <w:tc>
          <w:tcPr>
            <w:tcW w:w="302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F47F411" w:rsidR="00906657" w:rsidRPr="00906657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8BF165" w14:textId="77777777" w:rsidR="006D32FE" w:rsidRDefault="004F1B14" w:rsidP="00FB3BA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Journal</w:t>
            </w:r>
          </w:p>
          <w:p w14:paraId="44E3582B" w14:textId="3DB1F4C8" w:rsidR="0098559E" w:rsidRPr="006D32FE" w:rsidRDefault="0098559E" w:rsidP="00FB3BA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ragraph response to question after reading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E95759" w14:textId="77777777" w:rsidR="0098559E" w:rsidRPr="0098559E" w:rsidRDefault="0098559E" w:rsidP="0098559E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Journal</w:t>
            </w:r>
          </w:p>
          <w:p w14:paraId="60BA49C1" w14:textId="6D3867E1" w:rsidR="006D32FE" w:rsidRPr="006D32FE" w:rsidRDefault="0098559E" w:rsidP="0098559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98559E">
              <w:rPr>
                <w:rFonts w:ascii="Cambria" w:eastAsia="Arial" w:hAnsi="Cambria" w:cs="Arial"/>
                <w:b/>
                <w:bCs/>
                <w:color w:val="000000"/>
                <w:sz w:val="20"/>
                <w:szCs w:val="20"/>
              </w:rPr>
              <w:t>Paragraph response to question after reading</w:t>
            </w:r>
            <w:r w:rsidRPr="0098559E">
              <w:rPr>
                <w:rFonts w:ascii="Cambria" w:eastAsia="Arial" w:hAnsi="Cambria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085812" w14:textId="77777777" w:rsidR="0098559E" w:rsidRPr="0098559E" w:rsidRDefault="0098559E" w:rsidP="009855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Journal</w:t>
            </w:r>
          </w:p>
          <w:p w14:paraId="1C29551E" w14:textId="072770C0" w:rsidR="006D32FE" w:rsidRPr="006D32FE" w:rsidRDefault="0098559E" w:rsidP="009855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Paragraph response to question after reading</w:t>
            </w:r>
          </w:p>
          <w:p w14:paraId="65AC4CAC" w14:textId="58F86E7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F2F107" w14:textId="77777777" w:rsidR="0098559E" w:rsidRPr="0098559E" w:rsidRDefault="0098559E" w:rsidP="009855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Journal</w:t>
            </w:r>
          </w:p>
          <w:p w14:paraId="1E066157" w14:textId="287E5D23" w:rsidR="006D32FE" w:rsidRPr="006D32FE" w:rsidRDefault="0098559E" w:rsidP="0098559E">
            <w:pPr>
              <w:rPr>
                <w:rFonts w:ascii="Cambria" w:hAnsi="Cambria"/>
                <w:sz w:val="20"/>
                <w:szCs w:val="20"/>
              </w:rPr>
            </w:pP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Paragraph response to question after reading</w:t>
            </w: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E156C6" w14:textId="77777777" w:rsidR="0098559E" w:rsidRPr="0098559E" w:rsidRDefault="0098559E" w:rsidP="009855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Journal</w:t>
            </w:r>
          </w:p>
          <w:p w14:paraId="75D10DEF" w14:textId="77A6EBBD" w:rsidR="006D32FE" w:rsidRPr="006D32FE" w:rsidRDefault="0098559E" w:rsidP="009855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Paragraph response to question after reading</w:t>
            </w: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925459" w:rsidRPr="006D32FE" w14:paraId="3BA6C9C0" w14:textId="77777777" w:rsidTr="001C5A22">
        <w:trPr>
          <w:trHeight w:val="878"/>
        </w:trPr>
        <w:tc>
          <w:tcPr>
            <w:tcW w:w="302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91E9EE" w14:textId="77777777" w:rsidR="00925459" w:rsidRDefault="00A02127" w:rsidP="02F2B84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  <w:p w14:paraId="75988913" w14:textId="097F5077" w:rsidR="0098559E" w:rsidRPr="006D32FE" w:rsidRDefault="0098559E" w:rsidP="02F2B84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estion on Teams to be answered in a sentence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087E8" w14:textId="77777777" w:rsidR="0098559E" w:rsidRDefault="0098559E" w:rsidP="0098559E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  <w:p w14:paraId="77CFA3CC" w14:textId="3032082E" w:rsidR="00925459" w:rsidRPr="0098559E" w:rsidRDefault="0098559E" w:rsidP="0098559E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Question on Teams to be answered in a sentence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C9816D" w14:textId="77777777" w:rsidR="0098559E" w:rsidRPr="0098559E" w:rsidRDefault="0098559E" w:rsidP="009855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  <w:p w14:paraId="73CBB9B9" w14:textId="3276ECE5" w:rsidR="00925459" w:rsidRPr="006D32FE" w:rsidRDefault="0098559E" w:rsidP="0098559E">
            <w:pPr>
              <w:rPr>
                <w:rFonts w:ascii="Cambria" w:hAnsi="Cambria"/>
                <w:sz w:val="20"/>
                <w:szCs w:val="20"/>
              </w:rPr>
            </w:pP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Question on Teams to be answered in a sentence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60E633" w14:textId="77777777" w:rsidR="0098559E" w:rsidRPr="0098559E" w:rsidRDefault="0098559E" w:rsidP="009855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  <w:p w14:paraId="69A0EEB5" w14:textId="066BF54B" w:rsidR="00925459" w:rsidRPr="006D32FE" w:rsidRDefault="0098559E" w:rsidP="0098559E">
            <w:pPr>
              <w:rPr>
                <w:rFonts w:ascii="Cambria" w:hAnsi="Cambria"/>
                <w:sz w:val="20"/>
                <w:szCs w:val="20"/>
              </w:rPr>
            </w:pP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Question on Teams to be answered in a sentence.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00DB54" w14:textId="77777777" w:rsidR="0098559E" w:rsidRPr="0098559E" w:rsidRDefault="0098559E" w:rsidP="009855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  <w:p w14:paraId="5DF2835F" w14:textId="2FEAE5E1" w:rsidR="00925459" w:rsidRPr="006D32FE" w:rsidRDefault="0098559E" w:rsidP="009855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Question on Teams to be answered in a sentence.</w:t>
            </w:r>
          </w:p>
        </w:tc>
      </w:tr>
      <w:tr w:rsidR="006D32FE" w:rsidRPr="006D32FE" w14:paraId="7B506449" w14:textId="77777777" w:rsidTr="001C5A22">
        <w:trPr>
          <w:trHeight w:val="878"/>
        </w:trPr>
        <w:tc>
          <w:tcPr>
            <w:tcW w:w="302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01AAE99" w:rsidR="006D32FE" w:rsidRPr="006D32FE" w:rsidRDefault="00154860" w:rsidP="02F2B84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ended Time, reduced questions, Multiple Opportunitie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5F5D70E1" w:rsidR="006D32FE" w:rsidRPr="006D32FE" w:rsidRDefault="00154860" w:rsidP="00FB3BAE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54860">
              <w:rPr>
                <w:rFonts w:ascii="Cambria" w:hAnsi="Cambria"/>
                <w:b/>
                <w:bCs/>
                <w:sz w:val="20"/>
                <w:szCs w:val="20"/>
              </w:rPr>
              <w:t>Extended Time, reduced questions, Multiple Opportuniti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52D12338" w:rsidR="006D32FE" w:rsidRPr="006D32FE" w:rsidRDefault="00154860" w:rsidP="00FB3BA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54860">
              <w:rPr>
                <w:rFonts w:ascii="Cambria" w:hAnsi="Cambria"/>
                <w:b/>
                <w:bCs/>
                <w:sz w:val="20"/>
                <w:szCs w:val="20"/>
              </w:rPr>
              <w:t>Extended Time, reduced questions, Multiple Opportuniti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7EB0717A" w:rsidR="006D32FE" w:rsidRPr="006D32FE" w:rsidRDefault="00154860" w:rsidP="00FB3BA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54860">
              <w:rPr>
                <w:rFonts w:ascii="Cambria" w:hAnsi="Cambria"/>
                <w:b/>
                <w:bCs/>
                <w:sz w:val="20"/>
                <w:szCs w:val="20"/>
              </w:rPr>
              <w:t>Extended Time, reduced questions, Multiple Opportunities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5EE5D26C" w:rsidR="006D32FE" w:rsidRPr="006D32FE" w:rsidRDefault="00154860" w:rsidP="00EB665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54860">
              <w:rPr>
                <w:rFonts w:ascii="Cambria" w:hAnsi="Cambria"/>
                <w:b/>
                <w:bCs/>
                <w:sz w:val="20"/>
                <w:szCs w:val="20"/>
              </w:rPr>
              <w:t>Extended Time, reduced questions, Multiple Opportunities</w:t>
            </w:r>
          </w:p>
        </w:tc>
      </w:tr>
      <w:tr w:rsidR="006D32FE" w:rsidRPr="006D32FE" w14:paraId="1E107C85" w14:textId="77777777" w:rsidTr="001C5A22">
        <w:trPr>
          <w:trHeight w:val="1319"/>
        </w:trPr>
        <w:tc>
          <w:tcPr>
            <w:tcW w:w="302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28D7EB16" w:rsidR="006D32FE" w:rsidRPr="007462AE" w:rsidRDefault="00154860" w:rsidP="007462AE">
            <w:pPr>
              <w:spacing w:after="160" w:line="259" w:lineRule="auto"/>
              <w:rPr>
                <w:rFonts w:ascii="Calibri" w:eastAsia="Calibri" w:hAnsi="Calibri" w:cs="Times New Roman"/>
                <w:color w:val="auto"/>
                <w:kern w:val="2"/>
                <w:lang w:val="es"/>
                <w14:ligatures w14:val="standardContextual"/>
              </w:rPr>
            </w:pPr>
            <w:proofErr w:type="spellStart"/>
            <w:proofErr w:type="gramStart"/>
            <w:r w:rsidRPr="00154860">
              <w:rPr>
                <w:rFonts w:ascii="Calibri" w:eastAsia="Calibri" w:hAnsi="Calibri" w:cs="Times New Roman"/>
                <w:color w:val="auto"/>
                <w:kern w:val="2"/>
                <w:lang w:val="es"/>
                <w14:ligatures w14:val="standardContextual"/>
              </w:rPr>
              <w:t>Scaffolding</w:t>
            </w:r>
            <w:proofErr w:type="spellEnd"/>
            <w:r w:rsidRPr="00154860">
              <w:rPr>
                <w:rFonts w:ascii="Calibri" w:eastAsia="Calibri" w:hAnsi="Calibri" w:cs="Times New Roman"/>
                <w:color w:val="auto"/>
                <w:kern w:val="2"/>
                <w:lang w:val="es"/>
                <w14:ligatures w14:val="standardContextual"/>
              </w:rPr>
              <w:t xml:space="preserve">  -</w:t>
            </w:r>
            <w:proofErr w:type="gramEnd"/>
            <w:r w:rsidRPr="00154860">
              <w:rPr>
                <w:rFonts w:ascii="Calibri" w:eastAsia="Calibri" w:hAnsi="Calibri" w:cs="Times New Roman"/>
                <w:color w:val="auto"/>
                <w:kern w:val="2"/>
                <w:lang w:val="es"/>
                <w14:ligatures w14:val="standardContextual"/>
              </w:rPr>
              <w:t xml:space="preserve">Extra time, </w:t>
            </w:r>
            <w:proofErr w:type="spellStart"/>
            <w:r w:rsidRPr="00154860">
              <w:rPr>
                <w:rFonts w:ascii="Calibri" w:eastAsia="Calibri" w:hAnsi="Calibri" w:cs="Times New Roman"/>
                <w:color w:val="auto"/>
                <w:kern w:val="2"/>
                <w:lang w:val="es"/>
                <w14:ligatures w14:val="standardContextual"/>
              </w:rPr>
              <w:t>Multiple</w:t>
            </w:r>
            <w:proofErr w:type="spellEnd"/>
            <w:r w:rsidRPr="00154860">
              <w:rPr>
                <w:rFonts w:ascii="Calibri" w:eastAsia="Calibri" w:hAnsi="Calibri" w:cs="Times New Roman"/>
                <w:color w:val="auto"/>
                <w:kern w:val="2"/>
                <w:lang w:val="es"/>
                <w14:ligatures w14:val="standardContextual"/>
              </w:rPr>
              <w:t xml:space="preserve"> </w:t>
            </w:r>
            <w:proofErr w:type="spellStart"/>
            <w:r w:rsidRPr="00154860">
              <w:rPr>
                <w:rFonts w:ascii="Calibri" w:eastAsia="Calibri" w:hAnsi="Calibri" w:cs="Times New Roman"/>
                <w:color w:val="auto"/>
                <w:kern w:val="2"/>
                <w:lang w:val="es"/>
                <w14:ligatures w14:val="standardContextual"/>
              </w:rPr>
              <w:t>Opportunities</w:t>
            </w:r>
            <w:proofErr w:type="spellEnd"/>
            <w:r w:rsidRPr="00154860">
              <w:rPr>
                <w:rFonts w:ascii="Calibri" w:eastAsia="Calibri" w:hAnsi="Calibri" w:cs="Times New Roman"/>
                <w:color w:val="auto"/>
                <w:kern w:val="2"/>
                <w:lang w:val="es"/>
                <w14:ligatures w14:val="standardContextual"/>
              </w:rPr>
              <w:t xml:space="preserve">, No </w:t>
            </w:r>
            <w:proofErr w:type="spellStart"/>
            <w:r w:rsidRPr="00154860">
              <w:rPr>
                <w:rFonts w:ascii="Calibri" w:eastAsia="Calibri" w:hAnsi="Calibri" w:cs="Times New Roman"/>
                <w:color w:val="auto"/>
                <w:kern w:val="2"/>
                <w:lang w:val="es"/>
                <w14:ligatures w14:val="standardContextual"/>
              </w:rPr>
              <w:t>penalty</w:t>
            </w:r>
            <w:proofErr w:type="spellEnd"/>
            <w:r w:rsidRPr="00154860">
              <w:rPr>
                <w:rFonts w:ascii="Calibri" w:eastAsia="Calibri" w:hAnsi="Calibri" w:cs="Times New Roman"/>
                <w:color w:val="auto"/>
                <w:kern w:val="2"/>
                <w:lang w:val="es"/>
                <w14:ligatures w14:val="standardContextual"/>
              </w:rPr>
              <w:t xml:space="preserve"> </w:t>
            </w:r>
            <w:proofErr w:type="spellStart"/>
            <w:r w:rsidRPr="00154860">
              <w:rPr>
                <w:rFonts w:ascii="Calibri" w:eastAsia="Calibri" w:hAnsi="Calibri" w:cs="Times New Roman"/>
                <w:color w:val="auto"/>
                <w:kern w:val="2"/>
                <w:lang w:val="es"/>
                <w14:ligatures w14:val="standardContextual"/>
              </w:rPr>
              <w:t>for</w:t>
            </w:r>
            <w:proofErr w:type="spellEnd"/>
            <w:r w:rsidRPr="00154860">
              <w:rPr>
                <w:rFonts w:ascii="Calibri" w:eastAsia="Calibri" w:hAnsi="Calibri" w:cs="Times New Roman"/>
                <w:color w:val="auto"/>
                <w:kern w:val="2"/>
                <w:lang w:val="es"/>
                <w14:ligatures w14:val="standardContextual"/>
              </w:rPr>
              <w:t xml:space="preserve"> </w:t>
            </w:r>
            <w:proofErr w:type="spellStart"/>
            <w:r w:rsidRPr="00154860">
              <w:rPr>
                <w:rFonts w:ascii="Calibri" w:eastAsia="Calibri" w:hAnsi="Calibri" w:cs="Times New Roman"/>
                <w:color w:val="auto"/>
                <w:kern w:val="2"/>
                <w:lang w:val="es"/>
                <w14:ligatures w14:val="standardContextual"/>
              </w:rPr>
              <w:t>spelling</w:t>
            </w:r>
            <w:proofErr w:type="spellEnd"/>
            <w:r w:rsidRPr="00154860">
              <w:rPr>
                <w:rFonts w:ascii="Calibri" w:eastAsia="Calibri" w:hAnsi="Calibri" w:cs="Times New Roman"/>
                <w:color w:val="auto"/>
                <w:kern w:val="2"/>
                <w:lang w:val="es"/>
                <w14:ligatures w14:val="standardContextual"/>
              </w:rPr>
              <w:t>/</w:t>
            </w:r>
            <w:proofErr w:type="spellStart"/>
            <w:r w:rsidRPr="00154860">
              <w:rPr>
                <w:rFonts w:ascii="Calibri" w:eastAsia="Calibri" w:hAnsi="Calibri" w:cs="Times New Roman"/>
                <w:color w:val="auto"/>
                <w:kern w:val="2"/>
                <w:lang w:val="es"/>
                <w14:ligatures w14:val="standardContextual"/>
              </w:rPr>
              <w:t>grammar</w:t>
            </w:r>
            <w:proofErr w:type="spellEnd"/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AEDDAE" w14:textId="77777777" w:rsidR="00154860" w:rsidRPr="00154860" w:rsidRDefault="00154860" w:rsidP="00154860">
            <w:pPr>
              <w:pStyle w:val="paragraph"/>
              <w:spacing w:after="0"/>
              <w:textAlignment w:val="baseline"/>
              <w:rPr>
                <w:rFonts w:ascii="Cambria" w:hAnsi="Cambria"/>
                <w:sz w:val="20"/>
                <w:szCs w:val="20"/>
                <w:lang w:val="es"/>
              </w:rPr>
            </w:pPr>
            <w:proofErr w:type="spellStart"/>
            <w:proofErr w:type="gramStart"/>
            <w:r w:rsidRPr="00154860">
              <w:rPr>
                <w:rFonts w:ascii="Cambria" w:hAnsi="Cambria"/>
                <w:sz w:val="20"/>
                <w:szCs w:val="20"/>
                <w:lang w:val="es"/>
              </w:rPr>
              <w:t>Scaffolding</w:t>
            </w:r>
            <w:proofErr w:type="spellEnd"/>
            <w:r w:rsidRPr="00154860">
              <w:rPr>
                <w:rFonts w:ascii="Cambria" w:hAnsi="Cambria"/>
                <w:sz w:val="20"/>
                <w:szCs w:val="20"/>
                <w:lang w:val="es"/>
              </w:rPr>
              <w:t xml:space="preserve">  -</w:t>
            </w:r>
            <w:proofErr w:type="gramEnd"/>
            <w:r w:rsidRPr="00154860">
              <w:rPr>
                <w:rFonts w:ascii="Cambria" w:hAnsi="Cambria"/>
                <w:sz w:val="20"/>
                <w:szCs w:val="20"/>
                <w:lang w:val="es"/>
              </w:rPr>
              <w:t xml:space="preserve">Extra time, </w:t>
            </w:r>
            <w:proofErr w:type="spellStart"/>
            <w:r w:rsidRPr="00154860">
              <w:rPr>
                <w:rFonts w:ascii="Cambria" w:hAnsi="Cambria"/>
                <w:sz w:val="20"/>
                <w:szCs w:val="20"/>
                <w:lang w:val="es"/>
              </w:rPr>
              <w:t>Multiple</w:t>
            </w:r>
            <w:proofErr w:type="spellEnd"/>
            <w:r w:rsidRPr="00154860">
              <w:rPr>
                <w:rFonts w:ascii="Cambria" w:hAnsi="Cambria"/>
                <w:sz w:val="20"/>
                <w:szCs w:val="20"/>
                <w:lang w:val="es"/>
              </w:rPr>
              <w:t xml:space="preserve"> </w:t>
            </w:r>
            <w:proofErr w:type="spellStart"/>
            <w:r w:rsidRPr="00154860">
              <w:rPr>
                <w:rFonts w:ascii="Cambria" w:hAnsi="Cambria"/>
                <w:sz w:val="20"/>
                <w:szCs w:val="20"/>
                <w:lang w:val="es"/>
              </w:rPr>
              <w:t>Opportunities</w:t>
            </w:r>
            <w:proofErr w:type="spellEnd"/>
            <w:r w:rsidRPr="00154860">
              <w:rPr>
                <w:rFonts w:ascii="Cambria" w:hAnsi="Cambria"/>
                <w:sz w:val="20"/>
                <w:szCs w:val="20"/>
                <w:lang w:val="es"/>
              </w:rPr>
              <w:t xml:space="preserve">, No </w:t>
            </w:r>
            <w:proofErr w:type="spellStart"/>
            <w:r w:rsidRPr="00154860">
              <w:rPr>
                <w:rFonts w:ascii="Cambria" w:hAnsi="Cambria"/>
                <w:sz w:val="20"/>
                <w:szCs w:val="20"/>
                <w:lang w:val="es"/>
              </w:rPr>
              <w:t>penalty</w:t>
            </w:r>
            <w:proofErr w:type="spellEnd"/>
            <w:r w:rsidRPr="00154860">
              <w:rPr>
                <w:rFonts w:ascii="Cambria" w:hAnsi="Cambria"/>
                <w:sz w:val="20"/>
                <w:szCs w:val="20"/>
                <w:lang w:val="es"/>
              </w:rPr>
              <w:t xml:space="preserve"> </w:t>
            </w:r>
            <w:proofErr w:type="spellStart"/>
            <w:r w:rsidRPr="00154860">
              <w:rPr>
                <w:rFonts w:ascii="Cambria" w:hAnsi="Cambria"/>
                <w:sz w:val="20"/>
                <w:szCs w:val="20"/>
                <w:lang w:val="es"/>
              </w:rPr>
              <w:t>for</w:t>
            </w:r>
            <w:proofErr w:type="spellEnd"/>
            <w:r w:rsidRPr="00154860">
              <w:rPr>
                <w:rFonts w:ascii="Cambria" w:hAnsi="Cambria"/>
                <w:sz w:val="20"/>
                <w:szCs w:val="20"/>
                <w:lang w:val="es"/>
              </w:rPr>
              <w:t xml:space="preserve"> </w:t>
            </w:r>
            <w:proofErr w:type="spellStart"/>
            <w:r w:rsidRPr="00154860">
              <w:rPr>
                <w:rFonts w:ascii="Cambria" w:hAnsi="Cambria"/>
                <w:sz w:val="20"/>
                <w:szCs w:val="20"/>
                <w:lang w:val="es"/>
              </w:rPr>
              <w:t>spelling</w:t>
            </w:r>
            <w:proofErr w:type="spellEnd"/>
            <w:r w:rsidRPr="00154860">
              <w:rPr>
                <w:rFonts w:ascii="Cambria" w:hAnsi="Cambria"/>
                <w:sz w:val="20"/>
                <w:szCs w:val="20"/>
                <w:lang w:val="es"/>
              </w:rPr>
              <w:t>/</w:t>
            </w:r>
            <w:proofErr w:type="spellStart"/>
            <w:r w:rsidRPr="00154860">
              <w:rPr>
                <w:rFonts w:ascii="Cambria" w:hAnsi="Cambria"/>
                <w:sz w:val="20"/>
                <w:szCs w:val="20"/>
                <w:lang w:val="es"/>
              </w:rPr>
              <w:t>grammar</w:t>
            </w:r>
            <w:proofErr w:type="spellEnd"/>
          </w:p>
          <w:p w14:paraId="77FE5B90" w14:textId="28C09DD9" w:rsidR="006D32FE" w:rsidRPr="006D32FE" w:rsidRDefault="006D32FE" w:rsidP="02F2B84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A0EC29" w14:textId="77777777" w:rsidR="00154860" w:rsidRPr="00154860" w:rsidRDefault="00154860" w:rsidP="0015486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</w:pPr>
            <w:proofErr w:type="spellStart"/>
            <w:proofErr w:type="gramStart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>Scaffolding</w:t>
            </w:r>
            <w:proofErr w:type="spellEnd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 xml:space="preserve">  -</w:t>
            </w:r>
            <w:proofErr w:type="gramEnd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 xml:space="preserve">Extra time, </w:t>
            </w:r>
            <w:proofErr w:type="spellStart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>Multiple</w:t>
            </w:r>
            <w:proofErr w:type="spellEnd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 xml:space="preserve"> </w:t>
            </w:r>
            <w:proofErr w:type="spellStart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>Opportunities</w:t>
            </w:r>
            <w:proofErr w:type="spellEnd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 xml:space="preserve">, No </w:t>
            </w:r>
            <w:proofErr w:type="spellStart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>penalty</w:t>
            </w:r>
            <w:proofErr w:type="spellEnd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 xml:space="preserve"> </w:t>
            </w:r>
            <w:proofErr w:type="spellStart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>for</w:t>
            </w:r>
            <w:proofErr w:type="spellEnd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 xml:space="preserve"> </w:t>
            </w:r>
            <w:proofErr w:type="spellStart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>spelling</w:t>
            </w:r>
            <w:proofErr w:type="spellEnd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>/</w:t>
            </w:r>
            <w:proofErr w:type="spellStart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>grammar</w:t>
            </w:r>
            <w:proofErr w:type="spellEnd"/>
          </w:p>
          <w:p w14:paraId="76D7A2E4" w14:textId="50EE801C" w:rsidR="006D32FE" w:rsidRPr="006D32FE" w:rsidRDefault="006D32FE" w:rsidP="02F2B84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36940E" w14:textId="77777777" w:rsidR="00154860" w:rsidRPr="00154860" w:rsidRDefault="00154860" w:rsidP="0015486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  <w:lang w:val="es"/>
              </w:rPr>
            </w:pPr>
            <w:proofErr w:type="spellStart"/>
            <w:proofErr w:type="gramStart"/>
            <w:r w:rsidRPr="00154860">
              <w:rPr>
                <w:rFonts w:ascii="Cambria" w:hAnsi="Cambria"/>
                <w:sz w:val="20"/>
                <w:szCs w:val="20"/>
                <w:lang w:val="es"/>
              </w:rPr>
              <w:t>Scaffolding</w:t>
            </w:r>
            <w:proofErr w:type="spellEnd"/>
            <w:r w:rsidRPr="00154860">
              <w:rPr>
                <w:rFonts w:ascii="Cambria" w:hAnsi="Cambria"/>
                <w:sz w:val="20"/>
                <w:szCs w:val="20"/>
                <w:lang w:val="es"/>
              </w:rPr>
              <w:t xml:space="preserve">  -</w:t>
            </w:r>
            <w:proofErr w:type="gramEnd"/>
            <w:r w:rsidRPr="00154860">
              <w:rPr>
                <w:rFonts w:ascii="Cambria" w:hAnsi="Cambria"/>
                <w:sz w:val="20"/>
                <w:szCs w:val="20"/>
                <w:lang w:val="es"/>
              </w:rPr>
              <w:t xml:space="preserve">Extra time, </w:t>
            </w:r>
            <w:proofErr w:type="spellStart"/>
            <w:r w:rsidRPr="00154860">
              <w:rPr>
                <w:rFonts w:ascii="Cambria" w:hAnsi="Cambria"/>
                <w:sz w:val="20"/>
                <w:szCs w:val="20"/>
                <w:lang w:val="es"/>
              </w:rPr>
              <w:t>Multiple</w:t>
            </w:r>
            <w:proofErr w:type="spellEnd"/>
            <w:r w:rsidRPr="00154860">
              <w:rPr>
                <w:rFonts w:ascii="Cambria" w:hAnsi="Cambria"/>
                <w:sz w:val="20"/>
                <w:szCs w:val="20"/>
                <w:lang w:val="es"/>
              </w:rPr>
              <w:t xml:space="preserve"> </w:t>
            </w:r>
            <w:proofErr w:type="spellStart"/>
            <w:r w:rsidRPr="00154860">
              <w:rPr>
                <w:rFonts w:ascii="Cambria" w:hAnsi="Cambria"/>
                <w:sz w:val="20"/>
                <w:szCs w:val="20"/>
                <w:lang w:val="es"/>
              </w:rPr>
              <w:t>Opportunities</w:t>
            </w:r>
            <w:proofErr w:type="spellEnd"/>
            <w:r w:rsidRPr="00154860">
              <w:rPr>
                <w:rFonts w:ascii="Cambria" w:hAnsi="Cambria"/>
                <w:sz w:val="20"/>
                <w:szCs w:val="20"/>
                <w:lang w:val="es"/>
              </w:rPr>
              <w:t xml:space="preserve">, No </w:t>
            </w:r>
            <w:proofErr w:type="spellStart"/>
            <w:r w:rsidRPr="00154860">
              <w:rPr>
                <w:rFonts w:ascii="Cambria" w:hAnsi="Cambria"/>
                <w:sz w:val="20"/>
                <w:szCs w:val="20"/>
                <w:lang w:val="es"/>
              </w:rPr>
              <w:t>penalty</w:t>
            </w:r>
            <w:proofErr w:type="spellEnd"/>
            <w:r w:rsidRPr="00154860">
              <w:rPr>
                <w:rFonts w:ascii="Cambria" w:hAnsi="Cambria"/>
                <w:sz w:val="20"/>
                <w:szCs w:val="20"/>
                <w:lang w:val="es"/>
              </w:rPr>
              <w:t xml:space="preserve"> </w:t>
            </w:r>
            <w:proofErr w:type="spellStart"/>
            <w:r w:rsidRPr="00154860">
              <w:rPr>
                <w:rFonts w:ascii="Cambria" w:hAnsi="Cambria"/>
                <w:sz w:val="20"/>
                <w:szCs w:val="20"/>
                <w:lang w:val="es"/>
              </w:rPr>
              <w:t>for</w:t>
            </w:r>
            <w:proofErr w:type="spellEnd"/>
            <w:r w:rsidRPr="00154860">
              <w:rPr>
                <w:rFonts w:ascii="Cambria" w:hAnsi="Cambria"/>
                <w:sz w:val="20"/>
                <w:szCs w:val="20"/>
                <w:lang w:val="es"/>
              </w:rPr>
              <w:t xml:space="preserve"> </w:t>
            </w:r>
            <w:proofErr w:type="spellStart"/>
            <w:r w:rsidRPr="00154860">
              <w:rPr>
                <w:rFonts w:ascii="Cambria" w:hAnsi="Cambria"/>
                <w:sz w:val="20"/>
                <w:szCs w:val="20"/>
                <w:lang w:val="es"/>
              </w:rPr>
              <w:t>spelling</w:t>
            </w:r>
            <w:proofErr w:type="spellEnd"/>
            <w:r w:rsidRPr="00154860">
              <w:rPr>
                <w:rFonts w:ascii="Cambria" w:hAnsi="Cambria"/>
                <w:sz w:val="20"/>
                <w:szCs w:val="20"/>
                <w:lang w:val="es"/>
              </w:rPr>
              <w:t>/</w:t>
            </w:r>
            <w:proofErr w:type="spellStart"/>
            <w:r w:rsidRPr="00154860">
              <w:rPr>
                <w:rFonts w:ascii="Cambria" w:hAnsi="Cambria"/>
                <w:sz w:val="20"/>
                <w:szCs w:val="20"/>
                <w:lang w:val="es"/>
              </w:rPr>
              <w:t>grammar</w:t>
            </w:r>
            <w:proofErr w:type="spellEnd"/>
          </w:p>
          <w:p w14:paraId="1B172A25" w14:textId="5F1B34FA" w:rsidR="006D32FE" w:rsidRPr="006D32FE" w:rsidRDefault="006D32FE" w:rsidP="02F2B84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AF3892" w14:textId="77777777" w:rsidR="00154860" w:rsidRPr="00154860" w:rsidRDefault="00154860" w:rsidP="0015486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</w:pPr>
            <w:proofErr w:type="spellStart"/>
            <w:proofErr w:type="gramStart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>Scaffolding</w:t>
            </w:r>
            <w:proofErr w:type="spellEnd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 xml:space="preserve">  -</w:t>
            </w:r>
            <w:proofErr w:type="gramEnd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 xml:space="preserve">Extra time, </w:t>
            </w:r>
            <w:proofErr w:type="spellStart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>Multiple</w:t>
            </w:r>
            <w:proofErr w:type="spellEnd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 xml:space="preserve"> </w:t>
            </w:r>
            <w:proofErr w:type="spellStart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>Opportunities</w:t>
            </w:r>
            <w:proofErr w:type="spellEnd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 xml:space="preserve">, No </w:t>
            </w:r>
            <w:proofErr w:type="spellStart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>penalty</w:t>
            </w:r>
            <w:proofErr w:type="spellEnd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 xml:space="preserve"> </w:t>
            </w:r>
            <w:proofErr w:type="spellStart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>for</w:t>
            </w:r>
            <w:proofErr w:type="spellEnd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 xml:space="preserve"> </w:t>
            </w:r>
            <w:proofErr w:type="spellStart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>spelling</w:t>
            </w:r>
            <w:proofErr w:type="spellEnd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>/</w:t>
            </w:r>
            <w:proofErr w:type="spellStart"/>
            <w:r w:rsidRPr="00154860">
              <w:rPr>
                <w:rFonts w:ascii="Cambria" w:hAnsi="Cambria"/>
                <w:b/>
                <w:bCs/>
                <w:sz w:val="20"/>
                <w:szCs w:val="20"/>
                <w:lang w:val="es"/>
              </w:rPr>
              <w:t>grammar</w:t>
            </w:r>
            <w:proofErr w:type="spellEnd"/>
          </w:p>
          <w:p w14:paraId="189ABF9A" w14:textId="19B376DF" w:rsidR="006D32FE" w:rsidRPr="006D32FE" w:rsidRDefault="006D32FE" w:rsidP="02F2B84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001C5A22">
        <w:trPr>
          <w:trHeight w:val="932"/>
        </w:trPr>
        <w:tc>
          <w:tcPr>
            <w:tcW w:w="302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093514C8" w:rsidR="002E64B6" w:rsidRPr="006D32FE" w:rsidRDefault="00F80BDD" w:rsidP="02F2B84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, Discussion, Post assessmen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7A37CA04" w:rsidR="002E64B6" w:rsidRPr="006D32FE" w:rsidRDefault="00F80BDD" w:rsidP="02F2B848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80BDD">
              <w:rPr>
                <w:rFonts w:ascii="Cambria" w:hAnsi="Cambria"/>
                <w:b/>
                <w:bCs/>
                <w:sz w:val="20"/>
                <w:szCs w:val="20"/>
              </w:rPr>
              <w:t>Formative assessment, Discussion, Post assessment</w:t>
            </w:r>
          </w:p>
          <w:p w14:paraId="4BE729BC" w14:textId="3CF8649F" w:rsidR="002E64B6" w:rsidRPr="006D32FE" w:rsidRDefault="002E64B6" w:rsidP="02F2B84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7F236281" w:rsidR="002E64B6" w:rsidRPr="006D32FE" w:rsidRDefault="00F80BDD" w:rsidP="02F2B84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80BDD">
              <w:rPr>
                <w:rFonts w:ascii="Cambria" w:hAnsi="Cambria"/>
                <w:b/>
                <w:bCs/>
                <w:sz w:val="20"/>
                <w:szCs w:val="20"/>
              </w:rPr>
              <w:t>Formative assessment, Discussion, Post assessment</w:t>
            </w:r>
          </w:p>
          <w:p w14:paraId="7E38F4A6" w14:textId="4AA776A2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31CEAAD8" w:rsidR="002E64B6" w:rsidRPr="006D32FE" w:rsidRDefault="00F80BDD" w:rsidP="02F2B84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, Discussion, Post assessment</w:t>
            </w:r>
          </w:p>
          <w:p w14:paraId="6A0E7EF6" w14:textId="38796DB2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31B8E71E" w:rsidR="002E64B6" w:rsidRPr="006D32FE" w:rsidRDefault="00F80BDD" w:rsidP="02F2B84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, Discussion, Post assessment</w:t>
            </w:r>
          </w:p>
          <w:p w14:paraId="49298A8B" w14:textId="20A8B4DE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001C5A22">
        <w:trPr>
          <w:trHeight w:val="212"/>
        </w:trPr>
        <w:tc>
          <w:tcPr>
            <w:tcW w:w="302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79A2E5C0" w:rsidR="0098559E" w:rsidRPr="006D32FE" w:rsidRDefault="0098559E" w:rsidP="009855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ll lesson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ar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submitted on</w:t>
            </w: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Ramseyclassroom.com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website and Teams.  Students are required to type responses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0579C89A" w:rsidR="008031E8" w:rsidRPr="006D32FE" w:rsidRDefault="0098559E" w:rsidP="00FB3BAE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 xml:space="preserve">All </w:t>
            </w:r>
            <w:proofErr w:type="gramStart"/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lesson</w:t>
            </w:r>
            <w:proofErr w:type="gramEnd"/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are</w:t>
            </w:r>
            <w:proofErr w:type="gramEnd"/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 xml:space="preserve"> submitted on Ramseyclassroom.com website and Teams.  Students are required to type responses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48AA4D5D" w:rsidR="008031E8" w:rsidRPr="006D32FE" w:rsidRDefault="0098559E" w:rsidP="002E64B6">
            <w:pPr>
              <w:rPr>
                <w:rFonts w:ascii="Cambria" w:hAnsi="Cambria"/>
                <w:sz w:val="20"/>
                <w:szCs w:val="20"/>
              </w:rPr>
            </w:pP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 xml:space="preserve">All </w:t>
            </w:r>
            <w:proofErr w:type="gramStart"/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lesson</w:t>
            </w:r>
            <w:proofErr w:type="gramEnd"/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are</w:t>
            </w:r>
            <w:proofErr w:type="gramEnd"/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 xml:space="preserve"> submitted on</w:t>
            </w:r>
            <w:r w:rsidR="006851C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Ramseyclassroom.com website and Teams.  Students are required to type responses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45F0BB74" w:rsidR="008031E8" w:rsidRPr="006D32FE" w:rsidRDefault="0098559E" w:rsidP="002E64B6">
            <w:pPr>
              <w:rPr>
                <w:rFonts w:ascii="Cambria" w:hAnsi="Cambria"/>
                <w:sz w:val="20"/>
                <w:szCs w:val="20"/>
              </w:rPr>
            </w:pP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 xml:space="preserve">All lesson </w:t>
            </w:r>
            <w:proofErr w:type="gramStart"/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are</w:t>
            </w:r>
            <w:proofErr w:type="gramEnd"/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 xml:space="preserve"> submitted on Ramseyclassroom.com website and Teams.  Students are required to type responses.</w:t>
            </w:r>
          </w:p>
        </w:tc>
        <w:tc>
          <w:tcPr>
            <w:tcW w:w="2430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2B283012" w:rsidR="008031E8" w:rsidRPr="006D32FE" w:rsidRDefault="0098559E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 xml:space="preserve">All </w:t>
            </w:r>
            <w:proofErr w:type="gramStart"/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lesson</w:t>
            </w:r>
            <w:proofErr w:type="gramEnd"/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are</w:t>
            </w:r>
            <w:proofErr w:type="gramEnd"/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 xml:space="preserve"> submitted on</w:t>
            </w:r>
            <w:r w:rsidR="006851C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Pr="0098559E">
              <w:rPr>
                <w:rFonts w:ascii="Cambria" w:hAnsi="Cambria"/>
                <w:b/>
                <w:bCs/>
                <w:sz w:val="20"/>
                <w:szCs w:val="20"/>
              </w:rPr>
              <w:t>Ramseyclassroom.com website and Teams.  Students are required to type responses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65594855" w14:textId="33541F23" w:rsidR="00200BA8" w:rsidRPr="000315E9" w:rsidRDefault="00200BA8" w:rsidP="00FB3BAE">
      <w:pPr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0BEF37" w14:textId="77777777" w:rsidR="00A66E5F" w:rsidRDefault="00A66E5F">
      <w:pPr>
        <w:spacing w:line="240" w:lineRule="auto"/>
      </w:pPr>
      <w:r>
        <w:separator/>
      </w:r>
    </w:p>
  </w:endnote>
  <w:endnote w:type="continuationSeparator" w:id="0">
    <w:p w14:paraId="3796340E" w14:textId="77777777" w:rsidR="00A66E5F" w:rsidRDefault="00A66E5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11BB59" w14:textId="77777777" w:rsidR="00A66E5F" w:rsidRDefault="00A66E5F">
      <w:pPr>
        <w:spacing w:line="240" w:lineRule="auto"/>
      </w:pPr>
      <w:r>
        <w:separator/>
      </w:r>
    </w:p>
  </w:footnote>
  <w:footnote w:type="continuationSeparator" w:id="0">
    <w:p w14:paraId="62017B11" w14:textId="77777777" w:rsidR="00A66E5F" w:rsidRDefault="00A66E5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49D4A"/>
    <w:rsid w:val="001507B1"/>
    <w:rsid w:val="0015239A"/>
    <w:rsid w:val="00154860"/>
    <w:rsid w:val="00160666"/>
    <w:rsid w:val="00161597"/>
    <w:rsid w:val="0016394C"/>
    <w:rsid w:val="00163CA6"/>
    <w:rsid w:val="00165822"/>
    <w:rsid w:val="00171106"/>
    <w:rsid w:val="0017795F"/>
    <w:rsid w:val="001822B5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C5A22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400157"/>
    <w:rsid w:val="00403FDF"/>
    <w:rsid w:val="004161FB"/>
    <w:rsid w:val="00417B9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F0806"/>
    <w:rsid w:val="004F1B14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2ACF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139B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51C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2AE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6F155"/>
    <w:rsid w:val="00776ABE"/>
    <w:rsid w:val="0078074A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C1F88"/>
    <w:rsid w:val="008D2EA1"/>
    <w:rsid w:val="008E72DA"/>
    <w:rsid w:val="00906657"/>
    <w:rsid w:val="009069FD"/>
    <w:rsid w:val="00913861"/>
    <w:rsid w:val="00917FFB"/>
    <w:rsid w:val="00925459"/>
    <w:rsid w:val="0093144C"/>
    <w:rsid w:val="00933D0F"/>
    <w:rsid w:val="00945E73"/>
    <w:rsid w:val="00947985"/>
    <w:rsid w:val="00955D52"/>
    <w:rsid w:val="00982D81"/>
    <w:rsid w:val="0098556E"/>
    <w:rsid w:val="0098559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06F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2127"/>
    <w:rsid w:val="00A038A9"/>
    <w:rsid w:val="00A0518B"/>
    <w:rsid w:val="00A06693"/>
    <w:rsid w:val="00A0AAE8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66E5F"/>
    <w:rsid w:val="00A74114"/>
    <w:rsid w:val="00A75B35"/>
    <w:rsid w:val="00A76F6B"/>
    <w:rsid w:val="00A84287"/>
    <w:rsid w:val="00A872A3"/>
    <w:rsid w:val="00A87763"/>
    <w:rsid w:val="00A95DDC"/>
    <w:rsid w:val="00AA0EB6"/>
    <w:rsid w:val="00AA11FB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DBFD6"/>
    <w:rsid w:val="00BE37F4"/>
    <w:rsid w:val="00BE7787"/>
    <w:rsid w:val="00BF215D"/>
    <w:rsid w:val="00C0709C"/>
    <w:rsid w:val="00C14E52"/>
    <w:rsid w:val="00C17172"/>
    <w:rsid w:val="00C27645"/>
    <w:rsid w:val="00C3609A"/>
    <w:rsid w:val="00C420E6"/>
    <w:rsid w:val="00C50CC4"/>
    <w:rsid w:val="00C539BF"/>
    <w:rsid w:val="00C57F96"/>
    <w:rsid w:val="00C6012D"/>
    <w:rsid w:val="00C67235"/>
    <w:rsid w:val="00C72FBD"/>
    <w:rsid w:val="00C75066"/>
    <w:rsid w:val="00C803EF"/>
    <w:rsid w:val="00C80C96"/>
    <w:rsid w:val="00C856E6"/>
    <w:rsid w:val="00C86963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B6653"/>
    <w:rsid w:val="00EB7B65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0BDD"/>
    <w:rsid w:val="00F817DB"/>
    <w:rsid w:val="00FA46AF"/>
    <w:rsid w:val="00FB075A"/>
    <w:rsid w:val="00FB3BAE"/>
    <w:rsid w:val="00FB5998"/>
    <w:rsid w:val="00FC2913"/>
    <w:rsid w:val="00FC47CD"/>
    <w:rsid w:val="00FC5336"/>
    <w:rsid w:val="00FD61D5"/>
    <w:rsid w:val="00FF4148"/>
    <w:rsid w:val="00FF6966"/>
    <w:rsid w:val="01439A30"/>
    <w:rsid w:val="0149AB79"/>
    <w:rsid w:val="019F08DD"/>
    <w:rsid w:val="01F752D2"/>
    <w:rsid w:val="01F8BDF8"/>
    <w:rsid w:val="02256D4D"/>
    <w:rsid w:val="024D3B3F"/>
    <w:rsid w:val="02F2B848"/>
    <w:rsid w:val="036303B7"/>
    <w:rsid w:val="03BC53D4"/>
    <w:rsid w:val="03F56B53"/>
    <w:rsid w:val="03FB7D71"/>
    <w:rsid w:val="04684A68"/>
    <w:rsid w:val="04BDDE0D"/>
    <w:rsid w:val="04D35C5D"/>
    <w:rsid w:val="04FD0150"/>
    <w:rsid w:val="0580DA54"/>
    <w:rsid w:val="05A8F84B"/>
    <w:rsid w:val="05E7DCAD"/>
    <w:rsid w:val="06119626"/>
    <w:rsid w:val="06F3D684"/>
    <w:rsid w:val="07036C9E"/>
    <w:rsid w:val="07108B03"/>
    <w:rsid w:val="07581E59"/>
    <w:rsid w:val="078DB739"/>
    <w:rsid w:val="07E8FED6"/>
    <w:rsid w:val="08942186"/>
    <w:rsid w:val="08E530D8"/>
    <w:rsid w:val="0902EA29"/>
    <w:rsid w:val="090E8848"/>
    <w:rsid w:val="09BD974A"/>
    <w:rsid w:val="09E2EBC4"/>
    <w:rsid w:val="0A46A3CC"/>
    <w:rsid w:val="0A53FC17"/>
    <w:rsid w:val="0A7B84F2"/>
    <w:rsid w:val="0ABD84AC"/>
    <w:rsid w:val="0AC75D99"/>
    <w:rsid w:val="0B414F8F"/>
    <w:rsid w:val="0B6B1D9A"/>
    <w:rsid w:val="0B8DEC39"/>
    <w:rsid w:val="0C062ACD"/>
    <w:rsid w:val="0C107A60"/>
    <w:rsid w:val="0C157ADA"/>
    <w:rsid w:val="0C8B2E9E"/>
    <w:rsid w:val="0CA882F3"/>
    <w:rsid w:val="0CEDC8DD"/>
    <w:rsid w:val="0D11C21E"/>
    <w:rsid w:val="0D247739"/>
    <w:rsid w:val="0D3571B2"/>
    <w:rsid w:val="0DD536AD"/>
    <w:rsid w:val="0E293B2F"/>
    <w:rsid w:val="0ECDBCB1"/>
    <w:rsid w:val="0EE3023D"/>
    <w:rsid w:val="0EFDBFAC"/>
    <w:rsid w:val="106C5474"/>
    <w:rsid w:val="10B5EA49"/>
    <w:rsid w:val="10C07590"/>
    <w:rsid w:val="12242043"/>
    <w:rsid w:val="12A92786"/>
    <w:rsid w:val="12B577B7"/>
    <w:rsid w:val="133A3F5A"/>
    <w:rsid w:val="141F3B36"/>
    <w:rsid w:val="15ACA2E6"/>
    <w:rsid w:val="162B9386"/>
    <w:rsid w:val="166F2372"/>
    <w:rsid w:val="168DACDE"/>
    <w:rsid w:val="16C13308"/>
    <w:rsid w:val="16D6E63B"/>
    <w:rsid w:val="16D851D0"/>
    <w:rsid w:val="17098D70"/>
    <w:rsid w:val="175664AF"/>
    <w:rsid w:val="1786DE5F"/>
    <w:rsid w:val="180416A5"/>
    <w:rsid w:val="181A4265"/>
    <w:rsid w:val="18F590FE"/>
    <w:rsid w:val="197DB775"/>
    <w:rsid w:val="19860AFF"/>
    <w:rsid w:val="19F1BE58"/>
    <w:rsid w:val="1A129D71"/>
    <w:rsid w:val="1A3AC204"/>
    <w:rsid w:val="1A478110"/>
    <w:rsid w:val="1A81A966"/>
    <w:rsid w:val="1ADCA882"/>
    <w:rsid w:val="1B05B8E7"/>
    <w:rsid w:val="1B37F460"/>
    <w:rsid w:val="1B6B9215"/>
    <w:rsid w:val="1BF2A512"/>
    <w:rsid w:val="1C98FDB8"/>
    <w:rsid w:val="1D0DBB2B"/>
    <w:rsid w:val="1D335891"/>
    <w:rsid w:val="1D6E6EAD"/>
    <w:rsid w:val="1DA049C4"/>
    <w:rsid w:val="1DD2BBE2"/>
    <w:rsid w:val="1E1A6252"/>
    <w:rsid w:val="1E5245F6"/>
    <w:rsid w:val="1E67D93E"/>
    <w:rsid w:val="1E6C1218"/>
    <w:rsid w:val="1EB74E1E"/>
    <w:rsid w:val="1EF9F3F0"/>
    <w:rsid w:val="1F6A529C"/>
    <w:rsid w:val="1F90175C"/>
    <w:rsid w:val="1FF0651B"/>
    <w:rsid w:val="201EB7AF"/>
    <w:rsid w:val="204C1EA0"/>
    <w:rsid w:val="2089C834"/>
    <w:rsid w:val="20A08D29"/>
    <w:rsid w:val="20F3DB59"/>
    <w:rsid w:val="22338931"/>
    <w:rsid w:val="226296F0"/>
    <w:rsid w:val="22655C6E"/>
    <w:rsid w:val="230590F7"/>
    <w:rsid w:val="238819D5"/>
    <w:rsid w:val="23DEE743"/>
    <w:rsid w:val="24E62CA1"/>
    <w:rsid w:val="254452B8"/>
    <w:rsid w:val="25A6C6C4"/>
    <w:rsid w:val="25F5C256"/>
    <w:rsid w:val="25F8E7FC"/>
    <w:rsid w:val="26317B21"/>
    <w:rsid w:val="267E0812"/>
    <w:rsid w:val="272B7F8B"/>
    <w:rsid w:val="27416740"/>
    <w:rsid w:val="279F2052"/>
    <w:rsid w:val="28411C6B"/>
    <w:rsid w:val="28697D42"/>
    <w:rsid w:val="28794479"/>
    <w:rsid w:val="28842176"/>
    <w:rsid w:val="28C46582"/>
    <w:rsid w:val="28E5D1F4"/>
    <w:rsid w:val="29094CB6"/>
    <w:rsid w:val="295903E3"/>
    <w:rsid w:val="2AC2D1A4"/>
    <w:rsid w:val="2AD9FABD"/>
    <w:rsid w:val="2B52453A"/>
    <w:rsid w:val="2B6E6BE7"/>
    <w:rsid w:val="2C684935"/>
    <w:rsid w:val="2CA24463"/>
    <w:rsid w:val="2D290EDE"/>
    <w:rsid w:val="2D3E4714"/>
    <w:rsid w:val="2DE23027"/>
    <w:rsid w:val="2E3DDC0D"/>
    <w:rsid w:val="2E75C039"/>
    <w:rsid w:val="2FB34DF4"/>
    <w:rsid w:val="2FF36942"/>
    <w:rsid w:val="303ECDB2"/>
    <w:rsid w:val="30B10DAC"/>
    <w:rsid w:val="31B50B12"/>
    <w:rsid w:val="31C03B0E"/>
    <w:rsid w:val="31FA17D5"/>
    <w:rsid w:val="327ECCBD"/>
    <w:rsid w:val="32CBA7E5"/>
    <w:rsid w:val="336A3ED5"/>
    <w:rsid w:val="339D39FB"/>
    <w:rsid w:val="33D82521"/>
    <w:rsid w:val="35CD8FD1"/>
    <w:rsid w:val="36428904"/>
    <w:rsid w:val="3665880C"/>
    <w:rsid w:val="37E11070"/>
    <w:rsid w:val="37FB5BF8"/>
    <w:rsid w:val="38CD8C7D"/>
    <w:rsid w:val="391156BB"/>
    <w:rsid w:val="39AD8E67"/>
    <w:rsid w:val="39F9BEAD"/>
    <w:rsid w:val="3A54C411"/>
    <w:rsid w:val="3AC042C2"/>
    <w:rsid w:val="3AEAA234"/>
    <w:rsid w:val="3BC5BD07"/>
    <w:rsid w:val="3C11A11E"/>
    <w:rsid w:val="3C7BD247"/>
    <w:rsid w:val="3DAB2974"/>
    <w:rsid w:val="3DC5AB15"/>
    <w:rsid w:val="3E1C1DF8"/>
    <w:rsid w:val="3E27A3F0"/>
    <w:rsid w:val="3E53A307"/>
    <w:rsid w:val="3E835AE6"/>
    <w:rsid w:val="3F480322"/>
    <w:rsid w:val="3FCBAD19"/>
    <w:rsid w:val="404024D5"/>
    <w:rsid w:val="40D36C22"/>
    <w:rsid w:val="415D07EE"/>
    <w:rsid w:val="419B6342"/>
    <w:rsid w:val="41AD4526"/>
    <w:rsid w:val="42413354"/>
    <w:rsid w:val="425FC64B"/>
    <w:rsid w:val="4262B3B0"/>
    <w:rsid w:val="42B9B366"/>
    <w:rsid w:val="42C56F35"/>
    <w:rsid w:val="4331FFA8"/>
    <w:rsid w:val="44191F07"/>
    <w:rsid w:val="44471FC7"/>
    <w:rsid w:val="451E14DB"/>
    <w:rsid w:val="45D1B10E"/>
    <w:rsid w:val="46162B0D"/>
    <w:rsid w:val="46ADEDB0"/>
    <w:rsid w:val="46BB3881"/>
    <w:rsid w:val="47164A27"/>
    <w:rsid w:val="4751AE59"/>
    <w:rsid w:val="47AEE64D"/>
    <w:rsid w:val="47D64D34"/>
    <w:rsid w:val="47DA82E5"/>
    <w:rsid w:val="484CB1C4"/>
    <w:rsid w:val="4885AF7D"/>
    <w:rsid w:val="48A7ACC5"/>
    <w:rsid w:val="498A3D1B"/>
    <w:rsid w:val="49AF76A6"/>
    <w:rsid w:val="4ADB3206"/>
    <w:rsid w:val="4B7E1190"/>
    <w:rsid w:val="4BBC40E8"/>
    <w:rsid w:val="4BEA9FD7"/>
    <w:rsid w:val="4BEFDDE5"/>
    <w:rsid w:val="4C16F408"/>
    <w:rsid w:val="4C7F3E40"/>
    <w:rsid w:val="4CB933C2"/>
    <w:rsid w:val="4CE09996"/>
    <w:rsid w:val="4D0057B9"/>
    <w:rsid w:val="4E0DF808"/>
    <w:rsid w:val="4E169851"/>
    <w:rsid w:val="4E35CDF5"/>
    <w:rsid w:val="4E69CDBB"/>
    <w:rsid w:val="4F7735B9"/>
    <w:rsid w:val="4F823257"/>
    <w:rsid w:val="4F921454"/>
    <w:rsid w:val="4FDE7AA9"/>
    <w:rsid w:val="510D6384"/>
    <w:rsid w:val="5148C509"/>
    <w:rsid w:val="516485B1"/>
    <w:rsid w:val="518E5DFB"/>
    <w:rsid w:val="52A55EFE"/>
    <w:rsid w:val="53A48A31"/>
    <w:rsid w:val="540AEFA2"/>
    <w:rsid w:val="5471BFCA"/>
    <w:rsid w:val="54D0127C"/>
    <w:rsid w:val="55274F2D"/>
    <w:rsid w:val="556ADFFE"/>
    <w:rsid w:val="55A80E3F"/>
    <w:rsid w:val="55B23374"/>
    <w:rsid w:val="5606CFC8"/>
    <w:rsid w:val="56743E2E"/>
    <w:rsid w:val="56AAF457"/>
    <w:rsid w:val="57849619"/>
    <w:rsid w:val="579D584E"/>
    <w:rsid w:val="57B232EF"/>
    <w:rsid w:val="57C3AA4E"/>
    <w:rsid w:val="57E67332"/>
    <w:rsid w:val="57F21029"/>
    <w:rsid w:val="5833F096"/>
    <w:rsid w:val="5836F5CF"/>
    <w:rsid w:val="585202EB"/>
    <w:rsid w:val="589738BF"/>
    <w:rsid w:val="58A284B4"/>
    <w:rsid w:val="58D64A2B"/>
    <w:rsid w:val="590D3BFC"/>
    <w:rsid w:val="591F6D4D"/>
    <w:rsid w:val="5944ACEF"/>
    <w:rsid w:val="598A7BF5"/>
    <w:rsid w:val="59D9FEC0"/>
    <w:rsid w:val="5A4CC230"/>
    <w:rsid w:val="5A7A641E"/>
    <w:rsid w:val="5A89D836"/>
    <w:rsid w:val="5AA774F1"/>
    <w:rsid w:val="5AE2C007"/>
    <w:rsid w:val="5AFD6C13"/>
    <w:rsid w:val="5BBF4379"/>
    <w:rsid w:val="5BFDB1B6"/>
    <w:rsid w:val="5CBB928D"/>
    <w:rsid w:val="5D9B214D"/>
    <w:rsid w:val="5DAC9646"/>
    <w:rsid w:val="5DB17D83"/>
    <w:rsid w:val="5E5F725A"/>
    <w:rsid w:val="5E7C3747"/>
    <w:rsid w:val="5E80DC8B"/>
    <w:rsid w:val="5EB4393B"/>
    <w:rsid w:val="5F12D919"/>
    <w:rsid w:val="5F75AA58"/>
    <w:rsid w:val="5F87C0DF"/>
    <w:rsid w:val="60AEBE20"/>
    <w:rsid w:val="61283FAF"/>
    <w:rsid w:val="6132A25A"/>
    <w:rsid w:val="628ABBFD"/>
    <w:rsid w:val="629A96F2"/>
    <w:rsid w:val="62A90227"/>
    <w:rsid w:val="631B6482"/>
    <w:rsid w:val="637A432F"/>
    <w:rsid w:val="64BBA0F8"/>
    <w:rsid w:val="64D1003C"/>
    <w:rsid w:val="64D1A258"/>
    <w:rsid w:val="651C2839"/>
    <w:rsid w:val="65B4DA54"/>
    <w:rsid w:val="65C2CBF0"/>
    <w:rsid w:val="66E22E9A"/>
    <w:rsid w:val="672AD412"/>
    <w:rsid w:val="67F55613"/>
    <w:rsid w:val="6852A65C"/>
    <w:rsid w:val="68A7CC8F"/>
    <w:rsid w:val="68B14D62"/>
    <w:rsid w:val="68C66BB5"/>
    <w:rsid w:val="68C809F7"/>
    <w:rsid w:val="68EFF14E"/>
    <w:rsid w:val="691F67DE"/>
    <w:rsid w:val="693DC6FE"/>
    <w:rsid w:val="695341D3"/>
    <w:rsid w:val="6985ED0F"/>
    <w:rsid w:val="6A0540B5"/>
    <w:rsid w:val="6A55AA0F"/>
    <w:rsid w:val="6A793B35"/>
    <w:rsid w:val="6B039B4F"/>
    <w:rsid w:val="6BF1D6FA"/>
    <w:rsid w:val="6C03DC1C"/>
    <w:rsid w:val="6C40E8FA"/>
    <w:rsid w:val="6D1A2190"/>
    <w:rsid w:val="6D70D28D"/>
    <w:rsid w:val="6DC6ACB5"/>
    <w:rsid w:val="6E97A3C9"/>
    <w:rsid w:val="6EF2074F"/>
    <w:rsid w:val="6F9C5857"/>
    <w:rsid w:val="7008E3F7"/>
    <w:rsid w:val="7032CECB"/>
    <w:rsid w:val="703A1880"/>
    <w:rsid w:val="708AACDE"/>
    <w:rsid w:val="70A40C79"/>
    <w:rsid w:val="70DB1775"/>
    <w:rsid w:val="70FD62F8"/>
    <w:rsid w:val="71636DE6"/>
    <w:rsid w:val="71644BF7"/>
    <w:rsid w:val="71C0B785"/>
    <w:rsid w:val="71F60A39"/>
    <w:rsid w:val="71FB527E"/>
    <w:rsid w:val="72D10D84"/>
    <w:rsid w:val="72F8B63E"/>
    <w:rsid w:val="735388B0"/>
    <w:rsid w:val="745895DD"/>
    <w:rsid w:val="74716802"/>
    <w:rsid w:val="754A25A2"/>
    <w:rsid w:val="7561BC26"/>
    <w:rsid w:val="75A4A19D"/>
    <w:rsid w:val="75B52EF4"/>
    <w:rsid w:val="76F163F3"/>
    <w:rsid w:val="77985A05"/>
    <w:rsid w:val="77D147B6"/>
    <w:rsid w:val="7890D46B"/>
    <w:rsid w:val="789722A0"/>
    <w:rsid w:val="78B726D3"/>
    <w:rsid w:val="7A718E2C"/>
    <w:rsid w:val="7AAFA568"/>
    <w:rsid w:val="7AB50A18"/>
    <w:rsid w:val="7AD355F0"/>
    <w:rsid w:val="7C19A19B"/>
    <w:rsid w:val="7C433FAC"/>
    <w:rsid w:val="7D13E9CD"/>
    <w:rsid w:val="7D3001D5"/>
    <w:rsid w:val="7D7B63AA"/>
    <w:rsid w:val="7D7C73A3"/>
    <w:rsid w:val="7DA9EE00"/>
    <w:rsid w:val="7E04D97A"/>
    <w:rsid w:val="7E4B162B"/>
    <w:rsid w:val="7E57BF10"/>
    <w:rsid w:val="7F0FCC03"/>
    <w:rsid w:val="7F252B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82</Words>
  <Characters>559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BERT G CLAWSON</cp:lastModifiedBy>
  <cp:revision>3</cp:revision>
  <cp:lastPrinted>2024-08-14T18:41:00Z</cp:lastPrinted>
  <dcterms:created xsi:type="dcterms:W3CDTF">2024-08-14T18:41:00Z</dcterms:created>
  <dcterms:modified xsi:type="dcterms:W3CDTF">2024-08-14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